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3970"/>
        <w:gridCol w:w="2338"/>
        <w:gridCol w:w="2338"/>
      </w:tblGrid>
      <w:tr w:rsidR="00CB1E13" w14:paraId="268F9C63" w14:textId="77777777" w:rsidTr="00CB1E13">
        <w:tc>
          <w:tcPr>
            <w:tcW w:w="704" w:type="dxa"/>
          </w:tcPr>
          <w:p w14:paraId="6D27ADC2" w14:textId="1B541A57" w:rsidR="00CB1E13" w:rsidRPr="00CB1E13" w:rsidRDefault="00CB1E13">
            <w:pPr>
              <w:rPr>
                <w:lang w:val="sr-Cyrl-BA"/>
              </w:rPr>
            </w:pPr>
            <w:r>
              <w:rPr>
                <w:lang w:val="sr-Cyrl-BA"/>
              </w:rPr>
              <w:t>РБ</w:t>
            </w:r>
          </w:p>
        </w:tc>
        <w:tc>
          <w:tcPr>
            <w:tcW w:w="3970" w:type="dxa"/>
          </w:tcPr>
          <w:p w14:paraId="2641D8A6" w14:textId="69BED27A" w:rsidR="00CB1E13" w:rsidRPr="00CB1E13" w:rsidRDefault="00CB1E13">
            <w:pPr>
              <w:rPr>
                <w:lang w:val="sr-Cyrl-BA"/>
              </w:rPr>
            </w:pPr>
            <w:r>
              <w:rPr>
                <w:lang w:val="sr-Cyrl-BA"/>
              </w:rPr>
              <w:t>Презиме и име</w:t>
            </w:r>
          </w:p>
        </w:tc>
        <w:tc>
          <w:tcPr>
            <w:tcW w:w="2338" w:type="dxa"/>
          </w:tcPr>
          <w:p w14:paraId="472124CE" w14:textId="24592545" w:rsidR="00CB1E13" w:rsidRPr="00CB1E13" w:rsidRDefault="00CB1E13">
            <w:pPr>
              <w:rPr>
                <w:lang w:val="sr-Cyrl-BA"/>
              </w:rPr>
            </w:pPr>
            <w:r>
              <w:rPr>
                <w:lang w:val="sr-Cyrl-BA"/>
              </w:rPr>
              <w:t>бр индекса</w:t>
            </w:r>
          </w:p>
        </w:tc>
        <w:tc>
          <w:tcPr>
            <w:tcW w:w="2338" w:type="dxa"/>
          </w:tcPr>
          <w:p w14:paraId="5D8DDE22" w14:textId="3E8EE81B" w:rsidR="00CB1E13" w:rsidRPr="00CB1E13" w:rsidRDefault="00CB1E13">
            <w:pPr>
              <w:rPr>
                <w:lang w:val="sr-Cyrl-BA"/>
              </w:rPr>
            </w:pPr>
            <w:r>
              <w:rPr>
                <w:lang w:val="sr-Cyrl-BA"/>
              </w:rPr>
              <w:t>Бодови</w:t>
            </w:r>
          </w:p>
        </w:tc>
      </w:tr>
      <w:tr w:rsidR="00AB4E2D" w14:paraId="2B02E305" w14:textId="77777777" w:rsidTr="00722BCD">
        <w:tc>
          <w:tcPr>
            <w:tcW w:w="704" w:type="dxa"/>
          </w:tcPr>
          <w:p w14:paraId="6E6F5A3A" w14:textId="77777777" w:rsidR="00AB4E2D" w:rsidRDefault="00AB4E2D" w:rsidP="00AB4E2D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970" w:type="dxa"/>
            <w:vAlign w:val="center"/>
          </w:tcPr>
          <w:p w14:paraId="40E56239" w14:textId="29AABE25" w:rsidR="00AB4E2D" w:rsidRDefault="00AB4E2D" w:rsidP="00AB4E2D"/>
        </w:tc>
        <w:tc>
          <w:tcPr>
            <w:tcW w:w="2338" w:type="dxa"/>
            <w:vAlign w:val="center"/>
          </w:tcPr>
          <w:p w14:paraId="3AF607FD" w14:textId="46440CB3" w:rsidR="00AB4E2D" w:rsidRPr="00AB4E2D" w:rsidRDefault="00AB4E2D" w:rsidP="00AB4E2D">
            <w:pPr>
              <w:jc w:val="center"/>
            </w:pPr>
            <w:r w:rsidRPr="00AB4E2D">
              <w:rPr>
                <w:rFonts w:ascii="Calibri" w:hAnsi="Calibri" w:cs="Calibri"/>
                <w:color w:val="000033"/>
              </w:rPr>
              <w:t>2074</w:t>
            </w:r>
          </w:p>
        </w:tc>
        <w:tc>
          <w:tcPr>
            <w:tcW w:w="2338" w:type="dxa"/>
          </w:tcPr>
          <w:p w14:paraId="0B9D423D" w14:textId="6C168AEE" w:rsidR="00AB4E2D" w:rsidRDefault="00AB4E2D" w:rsidP="00AB4E2D">
            <w:pPr>
              <w:jc w:val="center"/>
            </w:pPr>
          </w:p>
        </w:tc>
      </w:tr>
      <w:tr w:rsidR="00AB4E2D" w14:paraId="3D625F34" w14:textId="77777777" w:rsidTr="00722BCD">
        <w:tc>
          <w:tcPr>
            <w:tcW w:w="704" w:type="dxa"/>
          </w:tcPr>
          <w:p w14:paraId="28CC0DE3" w14:textId="77777777" w:rsidR="00AB4E2D" w:rsidRDefault="00AB4E2D" w:rsidP="00AB4E2D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970" w:type="dxa"/>
            <w:vAlign w:val="center"/>
          </w:tcPr>
          <w:p w14:paraId="373D737D" w14:textId="164D6776" w:rsidR="00AB4E2D" w:rsidRDefault="00AB4E2D" w:rsidP="00AB4E2D"/>
        </w:tc>
        <w:tc>
          <w:tcPr>
            <w:tcW w:w="2338" w:type="dxa"/>
            <w:vAlign w:val="center"/>
          </w:tcPr>
          <w:p w14:paraId="4B845AD3" w14:textId="3BA8196D" w:rsidR="00AB4E2D" w:rsidRPr="00AB4E2D" w:rsidRDefault="00AB4E2D" w:rsidP="00AB4E2D">
            <w:pPr>
              <w:jc w:val="center"/>
            </w:pPr>
            <w:r w:rsidRPr="00AB4E2D">
              <w:rPr>
                <w:rFonts w:ascii="Calibri" w:hAnsi="Calibri" w:cs="Calibri"/>
                <w:color w:val="000000"/>
              </w:rPr>
              <w:t>2086</w:t>
            </w:r>
          </w:p>
        </w:tc>
        <w:tc>
          <w:tcPr>
            <w:tcW w:w="2338" w:type="dxa"/>
          </w:tcPr>
          <w:p w14:paraId="2F9D3761" w14:textId="1745FB1B" w:rsidR="00AB4E2D" w:rsidRDefault="00AB4E2D" w:rsidP="00AB4E2D">
            <w:pPr>
              <w:jc w:val="center"/>
            </w:pPr>
            <w:r>
              <w:rPr>
                <w:rFonts w:ascii="Calibri" w:hAnsi="Calibri" w:cs="Calibri"/>
                <w:b/>
                <w:bCs/>
                <w:color w:val="000000"/>
              </w:rPr>
              <w:t>65</w:t>
            </w:r>
          </w:p>
        </w:tc>
      </w:tr>
      <w:tr w:rsidR="00AB4E2D" w14:paraId="358C216A" w14:textId="77777777" w:rsidTr="00722BCD">
        <w:tc>
          <w:tcPr>
            <w:tcW w:w="704" w:type="dxa"/>
          </w:tcPr>
          <w:p w14:paraId="01EB1500" w14:textId="77777777" w:rsidR="00AB4E2D" w:rsidRDefault="00AB4E2D" w:rsidP="00AB4E2D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970" w:type="dxa"/>
            <w:vAlign w:val="center"/>
          </w:tcPr>
          <w:p w14:paraId="329162F0" w14:textId="3286E16D" w:rsidR="00AB4E2D" w:rsidRDefault="00AB4E2D" w:rsidP="00AB4E2D"/>
        </w:tc>
        <w:tc>
          <w:tcPr>
            <w:tcW w:w="2338" w:type="dxa"/>
            <w:vAlign w:val="center"/>
          </w:tcPr>
          <w:p w14:paraId="0E8D650A" w14:textId="3AE441BD" w:rsidR="00AB4E2D" w:rsidRPr="00AB4E2D" w:rsidRDefault="00AB4E2D" w:rsidP="00AB4E2D">
            <w:pPr>
              <w:jc w:val="center"/>
            </w:pPr>
            <w:r w:rsidRPr="00AB4E2D">
              <w:rPr>
                <w:rFonts w:ascii="Calibri" w:hAnsi="Calibri" w:cs="Calibri"/>
                <w:color w:val="000000"/>
              </w:rPr>
              <w:t>2087</w:t>
            </w:r>
          </w:p>
        </w:tc>
        <w:tc>
          <w:tcPr>
            <w:tcW w:w="2338" w:type="dxa"/>
          </w:tcPr>
          <w:p w14:paraId="6169DE90" w14:textId="72BEFB65" w:rsidR="00AB4E2D" w:rsidRDefault="00AB4E2D" w:rsidP="00AB4E2D">
            <w:pPr>
              <w:jc w:val="center"/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84</w:t>
            </w:r>
          </w:p>
        </w:tc>
      </w:tr>
      <w:tr w:rsidR="00AB4E2D" w14:paraId="770D838C" w14:textId="77777777" w:rsidTr="00722BCD">
        <w:tc>
          <w:tcPr>
            <w:tcW w:w="704" w:type="dxa"/>
          </w:tcPr>
          <w:p w14:paraId="5BEAB6F3" w14:textId="77777777" w:rsidR="00AB4E2D" w:rsidRDefault="00AB4E2D" w:rsidP="00AB4E2D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970" w:type="dxa"/>
            <w:vAlign w:val="center"/>
          </w:tcPr>
          <w:p w14:paraId="56796124" w14:textId="7B82D7FA" w:rsidR="00AB4E2D" w:rsidRDefault="00AB4E2D" w:rsidP="00AB4E2D"/>
        </w:tc>
        <w:tc>
          <w:tcPr>
            <w:tcW w:w="2338" w:type="dxa"/>
            <w:vAlign w:val="center"/>
          </w:tcPr>
          <w:p w14:paraId="09908C41" w14:textId="61BAD303" w:rsidR="00AB4E2D" w:rsidRPr="00AB4E2D" w:rsidRDefault="00AB4E2D" w:rsidP="00AB4E2D">
            <w:pPr>
              <w:jc w:val="center"/>
            </w:pPr>
            <w:r w:rsidRPr="00AB4E2D">
              <w:rPr>
                <w:rFonts w:ascii="Calibri" w:hAnsi="Calibri" w:cs="Calibri"/>
                <w:color w:val="000000"/>
              </w:rPr>
              <w:t>2088</w:t>
            </w:r>
          </w:p>
        </w:tc>
        <w:tc>
          <w:tcPr>
            <w:tcW w:w="2338" w:type="dxa"/>
          </w:tcPr>
          <w:p w14:paraId="09615BDB" w14:textId="23BF4190" w:rsidR="00AB4E2D" w:rsidRDefault="00AB4E2D" w:rsidP="00AB4E2D">
            <w:pPr>
              <w:jc w:val="center"/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52</w:t>
            </w:r>
          </w:p>
        </w:tc>
      </w:tr>
      <w:tr w:rsidR="00AB4E2D" w14:paraId="4379BE53" w14:textId="77777777" w:rsidTr="00722BCD">
        <w:tc>
          <w:tcPr>
            <w:tcW w:w="704" w:type="dxa"/>
          </w:tcPr>
          <w:p w14:paraId="5C7C8B64" w14:textId="77777777" w:rsidR="00AB4E2D" w:rsidRDefault="00AB4E2D" w:rsidP="00AB4E2D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970" w:type="dxa"/>
            <w:vAlign w:val="center"/>
          </w:tcPr>
          <w:p w14:paraId="30FC6D25" w14:textId="65A499AA" w:rsidR="00AB4E2D" w:rsidRDefault="00AB4E2D" w:rsidP="00AB4E2D"/>
        </w:tc>
        <w:tc>
          <w:tcPr>
            <w:tcW w:w="2338" w:type="dxa"/>
            <w:vAlign w:val="center"/>
          </w:tcPr>
          <w:p w14:paraId="5EF3FAE8" w14:textId="573E14BF" w:rsidR="00AB4E2D" w:rsidRPr="00AB4E2D" w:rsidRDefault="00AB4E2D" w:rsidP="00AB4E2D">
            <w:pPr>
              <w:jc w:val="center"/>
            </w:pPr>
            <w:r w:rsidRPr="00AB4E2D">
              <w:rPr>
                <w:rFonts w:ascii="Calibri" w:hAnsi="Calibri" w:cs="Calibri"/>
                <w:color w:val="000000"/>
              </w:rPr>
              <w:t>2089</w:t>
            </w:r>
          </w:p>
        </w:tc>
        <w:tc>
          <w:tcPr>
            <w:tcW w:w="2338" w:type="dxa"/>
          </w:tcPr>
          <w:p w14:paraId="50ED87A6" w14:textId="7B42EC21" w:rsidR="00AB4E2D" w:rsidRDefault="00AB4E2D" w:rsidP="00AB4E2D">
            <w:pPr>
              <w:jc w:val="center"/>
            </w:pPr>
            <w:r>
              <w:rPr>
                <w:rFonts w:ascii="Calibri" w:hAnsi="Calibri" w:cs="Calibri"/>
                <w:b/>
                <w:bCs/>
                <w:color w:val="000000"/>
              </w:rPr>
              <w:t>33</w:t>
            </w:r>
          </w:p>
        </w:tc>
      </w:tr>
      <w:tr w:rsidR="00AB4E2D" w14:paraId="69AADBC5" w14:textId="77777777" w:rsidTr="00722BCD">
        <w:tc>
          <w:tcPr>
            <w:tcW w:w="704" w:type="dxa"/>
          </w:tcPr>
          <w:p w14:paraId="308759E2" w14:textId="77777777" w:rsidR="00AB4E2D" w:rsidRDefault="00AB4E2D" w:rsidP="00AB4E2D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970" w:type="dxa"/>
            <w:vAlign w:val="center"/>
          </w:tcPr>
          <w:p w14:paraId="539003E0" w14:textId="76A7F4BB" w:rsidR="00AB4E2D" w:rsidRDefault="00AB4E2D" w:rsidP="00AB4E2D"/>
        </w:tc>
        <w:tc>
          <w:tcPr>
            <w:tcW w:w="2338" w:type="dxa"/>
            <w:vAlign w:val="center"/>
          </w:tcPr>
          <w:p w14:paraId="56F17ADF" w14:textId="03AECA7E" w:rsidR="00AB4E2D" w:rsidRPr="00AB4E2D" w:rsidRDefault="00AB4E2D" w:rsidP="00AB4E2D">
            <w:pPr>
              <w:jc w:val="center"/>
            </w:pPr>
            <w:r w:rsidRPr="00AB4E2D">
              <w:rPr>
                <w:rFonts w:ascii="Calibri" w:hAnsi="Calibri" w:cs="Calibri"/>
                <w:color w:val="000000"/>
              </w:rPr>
              <w:t>2091</w:t>
            </w:r>
          </w:p>
        </w:tc>
        <w:tc>
          <w:tcPr>
            <w:tcW w:w="2338" w:type="dxa"/>
          </w:tcPr>
          <w:p w14:paraId="09039654" w14:textId="51699E61" w:rsidR="00AB4E2D" w:rsidRDefault="00AB4E2D" w:rsidP="00AB4E2D">
            <w:pPr>
              <w:jc w:val="center"/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84</w:t>
            </w:r>
          </w:p>
        </w:tc>
      </w:tr>
      <w:tr w:rsidR="00AB4E2D" w14:paraId="316EA288" w14:textId="77777777" w:rsidTr="00722BCD">
        <w:tc>
          <w:tcPr>
            <w:tcW w:w="704" w:type="dxa"/>
          </w:tcPr>
          <w:p w14:paraId="5ABE0ACD" w14:textId="77777777" w:rsidR="00AB4E2D" w:rsidRDefault="00AB4E2D" w:rsidP="00AB4E2D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970" w:type="dxa"/>
            <w:vAlign w:val="center"/>
          </w:tcPr>
          <w:p w14:paraId="47B14C70" w14:textId="2464B24E" w:rsidR="00AB4E2D" w:rsidRDefault="00AB4E2D" w:rsidP="00AB4E2D"/>
        </w:tc>
        <w:tc>
          <w:tcPr>
            <w:tcW w:w="2338" w:type="dxa"/>
            <w:vAlign w:val="center"/>
          </w:tcPr>
          <w:p w14:paraId="77CE4917" w14:textId="639AF4DA" w:rsidR="00AB4E2D" w:rsidRPr="00AB4E2D" w:rsidRDefault="00AB4E2D" w:rsidP="00AB4E2D">
            <w:pPr>
              <w:jc w:val="center"/>
            </w:pPr>
            <w:r w:rsidRPr="00AB4E2D">
              <w:rPr>
                <w:rFonts w:ascii="Calibri" w:hAnsi="Calibri" w:cs="Calibri"/>
                <w:color w:val="000000"/>
              </w:rPr>
              <w:t>2092</w:t>
            </w:r>
          </w:p>
        </w:tc>
        <w:tc>
          <w:tcPr>
            <w:tcW w:w="2338" w:type="dxa"/>
          </w:tcPr>
          <w:p w14:paraId="3FD6E07B" w14:textId="5BEDDAC2" w:rsidR="00AB4E2D" w:rsidRDefault="00AB4E2D" w:rsidP="00AB4E2D">
            <w:pPr>
              <w:jc w:val="center"/>
            </w:pPr>
            <w:r>
              <w:rPr>
                <w:rFonts w:ascii="Calibri" w:hAnsi="Calibri" w:cs="Calibri"/>
                <w:b/>
                <w:bCs/>
                <w:color w:val="000000"/>
              </w:rPr>
              <w:t>69</w:t>
            </w:r>
          </w:p>
        </w:tc>
      </w:tr>
      <w:tr w:rsidR="00AB4E2D" w14:paraId="43F5E26F" w14:textId="77777777" w:rsidTr="00722BCD">
        <w:tc>
          <w:tcPr>
            <w:tcW w:w="704" w:type="dxa"/>
          </w:tcPr>
          <w:p w14:paraId="7C5DF8B2" w14:textId="77777777" w:rsidR="00AB4E2D" w:rsidRDefault="00AB4E2D" w:rsidP="00AB4E2D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970" w:type="dxa"/>
            <w:vAlign w:val="center"/>
          </w:tcPr>
          <w:p w14:paraId="3C1AB4D5" w14:textId="4619244A" w:rsidR="00AB4E2D" w:rsidRDefault="00AB4E2D" w:rsidP="00AB4E2D"/>
        </w:tc>
        <w:tc>
          <w:tcPr>
            <w:tcW w:w="2338" w:type="dxa"/>
            <w:vAlign w:val="center"/>
          </w:tcPr>
          <w:p w14:paraId="67982612" w14:textId="4AB0280F" w:rsidR="00AB4E2D" w:rsidRPr="00AB4E2D" w:rsidRDefault="00AB4E2D" w:rsidP="00AB4E2D">
            <w:pPr>
              <w:jc w:val="center"/>
            </w:pPr>
            <w:r w:rsidRPr="00AB4E2D">
              <w:rPr>
                <w:rFonts w:ascii="Calibri" w:hAnsi="Calibri" w:cs="Calibri"/>
                <w:color w:val="000000"/>
              </w:rPr>
              <w:t>2093</w:t>
            </w:r>
          </w:p>
        </w:tc>
        <w:tc>
          <w:tcPr>
            <w:tcW w:w="2338" w:type="dxa"/>
          </w:tcPr>
          <w:p w14:paraId="52F96072" w14:textId="4EEE376A" w:rsidR="00AB4E2D" w:rsidRDefault="00AB4E2D" w:rsidP="00AB4E2D">
            <w:pPr>
              <w:jc w:val="center"/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35</w:t>
            </w:r>
          </w:p>
        </w:tc>
      </w:tr>
      <w:tr w:rsidR="00AB4E2D" w14:paraId="1191783B" w14:textId="77777777" w:rsidTr="00722BCD">
        <w:tc>
          <w:tcPr>
            <w:tcW w:w="704" w:type="dxa"/>
          </w:tcPr>
          <w:p w14:paraId="4AFCA12D" w14:textId="77777777" w:rsidR="00AB4E2D" w:rsidRDefault="00AB4E2D" w:rsidP="00AB4E2D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970" w:type="dxa"/>
            <w:vAlign w:val="center"/>
          </w:tcPr>
          <w:p w14:paraId="58C027EB" w14:textId="4D920F70" w:rsidR="00AB4E2D" w:rsidRDefault="00AB4E2D" w:rsidP="00AB4E2D"/>
        </w:tc>
        <w:tc>
          <w:tcPr>
            <w:tcW w:w="2338" w:type="dxa"/>
            <w:vAlign w:val="center"/>
          </w:tcPr>
          <w:p w14:paraId="5EC843C7" w14:textId="62FDB19F" w:rsidR="00AB4E2D" w:rsidRPr="00AB4E2D" w:rsidRDefault="00AB4E2D" w:rsidP="00AB4E2D">
            <w:pPr>
              <w:jc w:val="center"/>
            </w:pPr>
            <w:r w:rsidRPr="00AB4E2D">
              <w:rPr>
                <w:rFonts w:ascii="Calibri" w:hAnsi="Calibri" w:cs="Calibri"/>
                <w:color w:val="000000"/>
              </w:rPr>
              <w:t>2094</w:t>
            </w:r>
          </w:p>
        </w:tc>
        <w:tc>
          <w:tcPr>
            <w:tcW w:w="2338" w:type="dxa"/>
          </w:tcPr>
          <w:p w14:paraId="43DD083A" w14:textId="23D0CFC7" w:rsidR="00AB4E2D" w:rsidRDefault="00AB4E2D" w:rsidP="00AB4E2D">
            <w:pPr>
              <w:jc w:val="center"/>
            </w:pPr>
            <w:r>
              <w:rPr>
                <w:rFonts w:ascii="Calibri" w:hAnsi="Calibri" w:cs="Calibri"/>
                <w:b/>
                <w:bCs/>
                <w:color w:val="000000"/>
              </w:rPr>
              <w:t>82</w:t>
            </w:r>
          </w:p>
        </w:tc>
      </w:tr>
      <w:tr w:rsidR="00AB4E2D" w14:paraId="49210112" w14:textId="77777777" w:rsidTr="00722BCD">
        <w:tc>
          <w:tcPr>
            <w:tcW w:w="704" w:type="dxa"/>
          </w:tcPr>
          <w:p w14:paraId="14BE3D23" w14:textId="77777777" w:rsidR="00AB4E2D" w:rsidRDefault="00AB4E2D" w:rsidP="00AB4E2D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970" w:type="dxa"/>
            <w:vAlign w:val="center"/>
          </w:tcPr>
          <w:p w14:paraId="613C290D" w14:textId="77670C62" w:rsidR="00AB4E2D" w:rsidRDefault="00AB4E2D" w:rsidP="00AB4E2D"/>
        </w:tc>
        <w:tc>
          <w:tcPr>
            <w:tcW w:w="2338" w:type="dxa"/>
            <w:vAlign w:val="center"/>
          </w:tcPr>
          <w:p w14:paraId="5BFFC08C" w14:textId="3994095D" w:rsidR="00AB4E2D" w:rsidRPr="00AB4E2D" w:rsidRDefault="00AB4E2D" w:rsidP="00AB4E2D">
            <w:pPr>
              <w:jc w:val="center"/>
            </w:pPr>
            <w:r w:rsidRPr="00AB4E2D">
              <w:rPr>
                <w:rFonts w:ascii="Calibri" w:hAnsi="Calibri" w:cs="Calibri"/>
                <w:color w:val="000000"/>
              </w:rPr>
              <w:t>2095</w:t>
            </w:r>
          </w:p>
        </w:tc>
        <w:tc>
          <w:tcPr>
            <w:tcW w:w="2338" w:type="dxa"/>
          </w:tcPr>
          <w:p w14:paraId="7D8A991E" w14:textId="1CBFB8D9" w:rsidR="00AB4E2D" w:rsidRDefault="00AB4E2D" w:rsidP="00AB4E2D">
            <w:pPr>
              <w:jc w:val="center"/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81</w:t>
            </w:r>
          </w:p>
        </w:tc>
      </w:tr>
      <w:tr w:rsidR="00AB4E2D" w14:paraId="50951E35" w14:textId="77777777" w:rsidTr="00722BCD">
        <w:tc>
          <w:tcPr>
            <w:tcW w:w="704" w:type="dxa"/>
          </w:tcPr>
          <w:p w14:paraId="1232DC0B" w14:textId="77777777" w:rsidR="00AB4E2D" w:rsidRDefault="00AB4E2D" w:rsidP="00AB4E2D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970" w:type="dxa"/>
            <w:vAlign w:val="center"/>
          </w:tcPr>
          <w:p w14:paraId="443056EE" w14:textId="4752FD7E" w:rsidR="00AB4E2D" w:rsidRDefault="00AB4E2D" w:rsidP="00AB4E2D"/>
        </w:tc>
        <w:tc>
          <w:tcPr>
            <w:tcW w:w="2338" w:type="dxa"/>
            <w:vAlign w:val="center"/>
          </w:tcPr>
          <w:p w14:paraId="0D83C680" w14:textId="7F37FE23" w:rsidR="00AB4E2D" w:rsidRPr="00AB4E2D" w:rsidRDefault="00AB4E2D" w:rsidP="00AB4E2D">
            <w:pPr>
              <w:jc w:val="center"/>
            </w:pPr>
            <w:r w:rsidRPr="00AB4E2D">
              <w:rPr>
                <w:rFonts w:ascii="Calibri" w:hAnsi="Calibri" w:cs="Calibri"/>
                <w:color w:val="000000"/>
              </w:rPr>
              <w:t>2096</w:t>
            </w:r>
          </w:p>
        </w:tc>
        <w:tc>
          <w:tcPr>
            <w:tcW w:w="2338" w:type="dxa"/>
          </w:tcPr>
          <w:p w14:paraId="1362CE68" w14:textId="02230F1D" w:rsidR="00AB4E2D" w:rsidRDefault="00AB4E2D" w:rsidP="00AB4E2D">
            <w:pPr>
              <w:jc w:val="center"/>
            </w:pPr>
            <w:r>
              <w:rPr>
                <w:rFonts w:ascii="Calibri" w:hAnsi="Calibri" w:cs="Calibri"/>
                <w:b/>
                <w:bCs/>
                <w:color w:val="000000"/>
              </w:rPr>
              <w:t>51</w:t>
            </w:r>
          </w:p>
        </w:tc>
      </w:tr>
      <w:tr w:rsidR="00AB4E2D" w14:paraId="05A2B46B" w14:textId="77777777" w:rsidTr="00722BCD">
        <w:tc>
          <w:tcPr>
            <w:tcW w:w="704" w:type="dxa"/>
          </w:tcPr>
          <w:p w14:paraId="03B4BA77" w14:textId="77777777" w:rsidR="00AB4E2D" w:rsidRDefault="00AB4E2D" w:rsidP="00AB4E2D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970" w:type="dxa"/>
            <w:vAlign w:val="center"/>
          </w:tcPr>
          <w:p w14:paraId="4762073A" w14:textId="55D3A835" w:rsidR="00AB4E2D" w:rsidRDefault="00AB4E2D" w:rsidP="00AB4E2D"/>
        </w:tc>
        <w:tc>
          <w:tcPr>
            <w:tcW w:w="2338" w:type="dxa"/>
            <w:vAlign w:val="center"/>
          </w:tcPr>
          <w:p w14:paraId="16BC050E" w14:textId="221D7E40" w:rsidR="00AB4E2D" w:rsidRPr="00AB4E2D" w:rsidRDefault="00AB4E2D" w:rsidP="00AB4E2D">
            <w:pPr>
              <w:jc w:val="center"/>
            </w:pPr>
            <w:r w:rsidRPr="00AB4E2D">
              <w:rPr>
                <w:rFonts w:ascii="Calibri" w:hAnsi="Calibri" w:cs="Calibri"/>
                <w:color w:val="000000"/>
              </w:rPr>
              <w:t>2098</w:t>
            </w:r>
          </w:p>
        </w:tc>
        <w:tc>
          <w:tcPr>
            <w:tcW w:w="2338" w:type="dxa"/>
          </w:tcPr>
          <w:p w14:paraId="461A9A6A" w14:textId="16077A71" w:rsidR="00AB4E2D" w:rsidRDefault="00AB4E2D" w:rsidP="00AB4E2D">
            <w:pPr>
              <w:jc w:val="center"/>
            </w:pPr>
            <w:r>
              <w:rPr>
                <w:rFonts w:ascii="Calibri" w:hAnsi="Calibri" w:cs="Calibri"/>
                <w:b/>
                <w:bCs/>
                <w:color w:val="000000"/>
              </w:rPr>
              <w:t>53</w:t>
            </w:r>
          </w:p>
        </w:tc>
      </w:tr>
      <w:tr w:rsidR="00AB4E2D" w14:paraId="0ED9E4D3" w14:textId="77777777" w:rsidTr="00722BCD">
        <w:tc>
          <w:tcPr>
            <w:tcW w:w="704" w:type="dxa"/>
          </w:tcPr>
          <w:p w14:paraId="4DF03387" w14:textId="77777777" w:rsidR="00AB4E2D" w:rsidRDefault="00AB4E2D" w:rsidP="00AB4E2D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970" w:type="dxa"/>
            <w:vAlign w:val="center"/>
          </w:tcPr>
          <w:p w14:paraId="12F5A6E6" w14:textId="33E8E680" w:rsidR="00AB4E2D" w:rsidRDefault="00AB4E2D" w:rsidP="00AB4E2D"/>
        </w:tc>
        <w:tc>
          <w:tcPr>
            <w:tcW w:w="2338" w:type="dxa"/>
            <w:vAlign w:val="center"/>
          </w:tcPr>
          <w:p w14:paraId="75108BC2" w14:textId="608128B3" w:rsidR="00AB4E2D" w:rsidRPr="00AB4E2D" w:rsidRDefault="00AB4E2D" w:rsidP="00AB4E2D">
            <w:pPr>
              <w:jc w:val="center"/>
            </w:pPr>
            <w:r w:rsidRPr="00AB4E2D">
              <w:rPr>
                <w:rFonts w:ascii="Calibri" w:hAnsi="Calibri" w:cs="Calibri"/>
                <w:color w:val="000000"/>
              </w:rPr>
              <w:t>2099</w:t>
            </w:r>
          </w:p>
        </w:tc>
        <w:tc>
          <w:tcPr>
            <w:tcW w:w="2338" w:type="dxa"/>
          </w:tcPr>
          <w:p w14:paraId="16CE9940" w14:textId="37F10FA7" w:rsidR="00AB4E2D" w:rsidRDefault="00AB4E2D" w:rsidP="00AB4E2D">
            <w:pPr>
              <w:jc w:val="center"/>
            </w:pPr>
            <w:r>
              <w:rPr>
                <w:rFonts w:ascii="Calibri" w:hAnsi="Calibri" w:cs="Calibri"/>
                <w:b/>
                <w:bCs/>
                <w:color w:val="000000"/>
              </w:rPr>
              <w:t>0</w:t>
            </w:r>
          </w:p>
        </w:tc>
      </w:tr>
      <w:tr w:rsidR="00AB4E2D" w14:paraId="22F271D7" w14:textId="77777777" w:rsidTr="00722BCD">
        <w:tc>
          <w:tcPr>
            <w:tcW w:w="704" w:type="dxa"/>
          </w:tcPr>
          <w:p w14:paraId="582C2B72" w14:textId="77777777" w:rsidR="00AB4E2D" w:rsidRDefault="00AB4E2D" w:rsidP="00AB4E2D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970" w:type="dxa"/>
            <w:vAlign w:val="center"/>
          </w:tcPr>
          <w:p w14:paraId="318BA87B" w14:textId="08DF8FE6" w:rsidR="00AB4E2D" w:rsidRDefault="00AB4E2D" w:rsidP="00AB4E2D"/>
        </w:tc>
        <w:tc>
          <w:tcPr>
            <w:tcW w:w="2338" w:type="dxa"/>
            <w:vAlign w:val="center"/>
          </w:tcPr>
          <w:p w14:paraId="55CB3805" w14:textId="560357DB" w:rsidR="00AB4E2D" w:rsidRPr="00AB4E2D" w:rsidRDefault="00AB4E2D" w:rsidP="00AB4E2D">
            <w:pPr>
              <w:jc w:val="center"/>
            </w:pPr>
            <w:r w:rsidRPr="00AB4E2D">
              <w:rPr>
                <w:rFonts w:ascii="Calibri" w:hAnsi="Calibri" w:cs="Calibri"/>
                <w:color w:val="000000"/>
              </w:rPr>
              <w:t>2100</w:t>
            </w:r>
          </w:p>
        </w:tc>
        <w:tc>
          <w:tcPr>
            <w:tcW w:w="2338" w:type="dxa"/>
          </w:tcPr>
          <w:p w14:paraId="703100A3" w14:textId="35F258E7" w:rsidR="00AB4E2D" w:rsidRDefault="00AB4E2D" w:rsidP="00AB4E2D">
            <w:pPr>
              <w:jc w:val="center"/>
            </w:pPr>
            <w:r>
              <w:rPr>
                <w:rFonts w:ascii="Calibri" w:hAnsi="Calibri" w:cs="Calibri"/>
                <w:b/>
                <w:bCs/>
                <w:color w:val="000000"/>
              </w:rPr>
              <w:t>60</w:t>
            </w:r>
          </w:p>
        </w:tc>
      </w:tr>
      <w:tr w:rsidR="00AB4E2D" w14:paraId="06B2EF49" w14:textId="77777777" w:rsidTr="00722BCD">
        <w:tc>
          <w:tcPr>
            <w:tcW w:w="704" w:type="dxa"/>
          </w:tcPr>
          <w:p w14:paraId="4A060C10" w14:textId="77777777" w:rsidR="00AB4E2D" w:rsidRDefault="00AB4E2D" w:rsidP="00AB4E2D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970" w:type="dxa"/>
            <w:vAlign w:val="center"/>
          </w:tcPr>
          <w:p w14:paraId="65099C2D" w14:textId="03A02467" w:rsidR="00AB4E2D" w:rsidRDefault="00AB4E2D" w:rsidP="00AB4E2D"/>
        </w:tc>
        <w:tc>
          <w:tcPr>
            <w:tcW w:w="2338" w:type="dxa"/>
            <w:vAlign w:val="center"/>
          </w:tcPr>
          <w:p w14:paraId="3CB9466F" w14:textId="594E5DED" w:rsidR="00AB4E2D" w:rsidRPr="00AB4E2D" w:rsidRDefault="00AB4E2D" w:rsidP="00AB4E2D">
            <w:pPr>
              <w:jc w:val="center"/>
            </w:pPr>
            <w:r w:rsidRPr="00AB4E2D">
              <w:rPr>
                <w:rFonts w:ascii="Calibri" w:hAnsi="Calibri" w:cs="Calibri"/>
                <w:color w:val="000000"/>
              </w:rPr>
              <w:t>2101</w:t>
            </w:r>
          </w:p>
        </w:tc>
        <w:tc>
          <w:tcPr>
            <w:tcW w:w="2338" w:type="dxa"/>
          </w:tcPr>
          <w:p w14:paraId="2ACFF33B" w14:textId="2D496A97" w:rsidR="00AB4E2D" w:rsidRDefault="00AB4E2D" w:rsidP="00AB4E2D">
            <w:pPr>
              <w:jc w:val="center"/>
            </w:pPr>
            <w:r>
              <w:rPr>
                <w:rFonts w:ascii="Calibri" w:hAnsi="Calibri" w:cs="Calibri"/>
                <w:b/>
                <w:bCs/>
                <w:color w:val="000000"/>
              </w:rPr>
              <w:t>84</w:t>
            </w:r>
          </w:p>
        </w:tc>
      </w:tr>
      <w:tr w:rsidR="00AB4E2D" w14:paraId="1503D90A" w14:textId="77777777" w:rsidTr="00722BCD">
        <w:tc>
          <w:tcPr>
            <w:tcW w:w="704" w:type="dxa"/>
          </w:tcPr>
          <w:p w14:paraId="199276A0" w14:textId="77777777" w:rsidR="00AB4E2D" w:rsidRDefault="00AB4E2D" w:rsidP="00AB4E2D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970" w:type="dxa"/>
            <w:vAlign w:val="center"/>
          </w:tcPr>
          <w:p w14:paraId="22DD86F5" w14:textId="31A13F96" w:rsidR="00AB4E2D" w:rsidRDefault="00AB4E2D" w:rsidP="00AB4E2D"/>
        </w:tc>
        <w:tc>
          <w:tcPr>
            <w:tcW w:w="2338" w:type="dxa"/>
            <w:vAlign w:val="center"/>
          </w:tcPr>
          <w:p w14:paraId="278F2CA3" w14:textId="2E76201F" w:rsidR="00AB4E2D" w:rsidRPr="00AB4E2D" w:rsidRDefault="00AB4E2D" w:rsidP="00AB4E2D">
            <w:pPr>
              <w:jc w:val="center"/>
            </w:pPr>
            <w:r w:rsidRPr="00AB4E2D">
              <w:rPr>
                <w:rFonts w:ascii="Calibri" w:hAnsi="Calibri" w:cs="Calibri"/>
                <w:color w:val="000000"/>
              </w:rPr>
              <w:t>2102</w:t>
            </w:r>
          </w:p>
        </w:tc>
        <w:tc>
          <w:tcPr>
            <w:tcW w:w="2338" w:type="dxa"/>
          </w:tcPr>
          <w:p w14:paraId="3AB03591" w14:textId="748AE012" w:rsidR="00AB4E2D" w:rsidRDefault="00AB4E2D" w:rsidP="00AB4E2D">
            <w:pPr>
              <w:jc w:val="center"/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82</w:t>
            </w:r>
          </w:p>
        </w:tc>
      </w:tr>
      <w:tr w:rsidR="00AB4E2D" w14:paraId="1133D8D0" w14:textId="77777777" w:rsidTr="00722BCD">
        <w:tc>
          <w:tcPr>
            <w:tcW w:w="704" w:type="dxa"/>
          </w:tcPr>
          <w:p w14:paraId="4FAA148C" w14:textId="77777777" w:rsidR="00AB4E2D" w:rsidRDefault="00AB4E2D" w:rsidP="00AB4E2D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970" w:type="dxa"/>
            <w:vAlign w:val="center"/>
          </w:tcPr>
          <w:p w14:paraId="4AE31660" w14:textId="121131DD" w:rsidR="00AB4E2D" w:rsidRDefault="00AB4E2D" w:rsidP="00AB4E2D"/>
        </w:tc>
        <w:tc>
          <w:tcPr>
            <w:tcW w:w="2338" w:type="dxa"/>
            <w:vAlign w:val="center"/>
          </w:tcPr>
          <w:p w14:paraId="04DE40B6" w14:textId="04BB02A2" w:rsidR="00AB4E2D" w:rsidRPr="00AB4E2D" w:rsidRDefault="00AB4E2D" w:rsidP="00AB4E2D">
            <w:pPr>
              <w:jc w:val="center"/>
            </w:pPr>
            <w:r w:rsidRPr="00AB4E2D">
              <w:rPr>
                <w:rFonts w:ascii="Calibri" w:hAnsi="Calibri" w:cs="Calibri"/>
                <w:color w:val="000000"/>
              </w:rPr>
              <w:t>2103</w:t>
            </w:r>
          </w:p>
        </w:tc>
        <w:tc>
          <w:tcPr>
            <w:tcW w:w="2338" w:type="dxa"/>
          </w:tcPr>
          <w:p w14:paraId="5D6545CE" w14:textId="0EC2FBBE" w:rsidR="00AB4E2D" w:rsidRDefault="00AB4E2D" w:rsidP="00AB4E2D">
            <w:pPr>
              <w:jc w:val="center"/>
            </w:pPr>
            <w:r>
              <w:rPr>
                <w:rFonts w:ascii="Calibri" w:hAnsi="Calibri" w:cs="Calibri"/>
                <w:b/>
                <w:bCs/>
                <w:color w:val="000000"/>
              </w:rPr>
              <w:t>72</w:t>
            </w:r>
          </w:p>
        </w:tc>
      </w:tr>
      <w:tr w:rsidR="00AB4E2D" w14:paraId="73B54101" w14:textId="77777777" w:rsidTr="00722BCD">
        <w:tc>
          <w:tcPr>
            <w:tcW w:w="704" w:type="dxa"/>
          </w:tcPr>
          <w:p w14:paraId="0D116966" w14:textId="77777777" w:rsidR="00AB4E2D" w:rsidRDefault="00AB4E2D" w:rsidP="00AB4E2D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970" w:type="dxa"/>
            <w:vAlign w:val="center"/>
          </w:tcPr>
          <w:p w14:paraId="70052C9E" w14:textId="38B2B2FE" w:rsidR="00AB4E2D" w:rsidRDefault="00AB4E2D" w:rsidP="00AB4E2D"/>
        </w:tc>
        <w:tc>
          <w:tcPr>
            <w:tcW w:w="2338" w:type="dxa"/>
            <w:vAlign w:val="center"/>
          </w:tcPr>
          <w:p w14:paraId="118D9CF1" w14:textId="1560AB44" w:rsidR="00AB4E2D" w:rsidRPr="00AB4E2D" w:rsidRDefault="00AB4E2D" w:rsidP="00AB4E2D">
            <w:pPr>
              <w:jc w:val="center"/>
            </w:pPr>
            <w:r w:rsidRPr="00AB4E2D">
              <w:rPr>
                <w:rFonts w:ascii="Calibri" w:hAnsi="Calibri" w:cs="Calibri"/>
                <w:color w:val="000000"/>
              </w:rPr>
              <w:t>2104</w:t>
            </w:r>
          </w:p>
        </w:tc>
        <w:tc>
          <w:tcPr>
            <w:tcW w:w="2338" w:type="dxa"/>
          </w:tcPr>
          <w:p w14:paraId="00CA80A1" w14:textId="69405C65" w:rsidR="00AB4E2D" w:rsidRDefault="00AB4E2D" w:rsidP="00AB4E2D">
            <w:pPr>
              <w:jc w:val="center"/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41</w:t>
            </w:r>
          </w:p>
        </w:tc>
      </w:tr>
      <w:tr w:rsidR="00AB4E2D" w14:paraId="60EA84C5" w14:textId="77777777" w:rsidTr="00722BCD">
        <w:tc>
          <w:tcPr>
            <w:tcW w:w="704" w:type="dxa"/>
          </w:tcPr>
          <w:p w14:paraId="0B8BBD20" w14:textId="77777777" w:rsidR="00AB4E2D" w:rsidRDefault="00AB4E2D" w:rsidP="00AB4E2D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970" w:type="dxa"/>
            <w:vAlign w:val="center"/>
          </w:tcPr>
          <w:p w14:paraId="0AE33A16" w14:textId="3A898D98" w:rsidR="00AB4E2D" w:rsidRDefault="00AB4E2D" w:rsidP="00AB4E2D"/>
        </w:tc>
        <w:tc>
          <w:tcPr>
            <w:tcW w:w="2338" w:type="dxa"/>
            <w:vAlign w:val="center"/>
          </w:tcPr>
          <w:p w14:paraId="4A382014" w14:textId="3896FBD6" w:rsidR="00AB4E2D" w:rsidRPr="00AB4E2D" w:rsidRDefault="00AB4E2D" w:rsidP="00AB4E2D">
            <w:pPr>
              <w:jc w:val="center"/>
            </w:pPr>
            <w:r w:rsidRPr="00AB4E2D">
              <w:rPr>
                <w:rFonts w:ascii="Calibri" w:hAnsi="Calibri" w:cs="Calibri"/>
                <w:color w:val="000000"/>
              </w:rPr>
              <w:t>2105</w:t>
            </w:r>
          </w:p>
        </w:tc>
        <w:tc>
          <w:tcPr>
            <w:tcW w:w="2338" w:type="dxa"/>
          </w:tcPr>
          <w:p w14:paraId="6633810C" w14:textId="65258D9E" w:rsidR="00AB4E2D" w:rsidRDefault="00AB4E2D" w:rsidP="00AB4E2D">
            <w:pPr>
              <w:jc w:val="center"/>
            </w:pPr>
            <w:r>
              <w:rPr>
                <w:rFonts w:ascii="Calibri" w:hAnsi="Calibri" w:cs="Calibri"/>
                <w:b/>
                <w:bCs/>
                <w:color w:val="000000"/>
              </w:rPr>
              <w:t>23</w:t>
            </w:r>
          </w:p>
        </w:tc>
      </w:tr>
      <w:tr w:rsidR="00AB4E2D" w14:paraId="5EE13C20" w14:textId="77777777" w:rsidTr="00722BCD">
        <w:tc>
          <w:tcPr>
            <w:tcW w:w="704" w:type="dxa"/>
          </w:tcPr>
          <w:p w14:paraId="1FF46A7C" w14:textId="77777777" w:rsidR="00AB4E2D" w:rsidRDefault="00AB4E2D" w:rsidP="00AB4E2D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970" w:type="dxa"/>
            <w:vAlign w:val="center"/>
          </w:tcPr>
          <w:p w14:paraId="7EA5E69E" w14:textId="4A09D975" w:rsidR="00AB4E2D" w:rsidRDefault="00AB4E2D" w:rsidP="00AB4E2D"/>
        </w:tc>
        <w:tc>
          <w:tcPr>
            <w:tcW w:w="2338" w:type="dxa"/>
            <w:vAlign w:val="center"/>
          </w:tcPr>
          <w:p w14:paraId="3D8D37DB" w14:textId="13481A0F" w:rsidR="00AB4E2D" w:rsidRPr="00AB4E2D" w:rsidRDefault="00AB4E2D" w:rsidP="00AB4E2D">
            <w:pPr>
              <w:jc w:val="center"/>
            </w:pPr>
            <w:r w:rsidRPr="00AB4E2D">
              <w:rPr>
                <w:rFonts w:ascii="Calibri" w:hAnsi="Calibri" w:cs="Calibri"/>
                <w:color w:val="000000"/>
              </w:rPr>
              <w:t>2106</w:t>
            </w:r>
          </w:p>
        </w:tc>
        <w:tc>
          <w:tcPr>
            <w:tcW w:w="2338" w:type="dxa"/>
          </w:tcPr>
          <w:p w14:paraId="6DA49B28" w14:textId="6CB6DB0F" w:rsidR="00AB4E2D" w:rsidRDefault="00AB4E2D" w:rsidP="00AB4E2D">
            <w:pPr>
              <w:jc w:val="center"/>
            </w:pPr>
            <w:r>
              <w:rPr>
                <w:rFonts w:ascii="Calibri" w:hAnsi="Calibri" w:cs="Calibri"/>
                <w:b/>
                <w:bCs/>
                <w:color w:val="000000"/>
              </w:rPr>
              <w:t>60</w:t>
            </w:r>
          </w:p>
        </w:tc>
      </w:tr>
      <w:tr w:rsidR="00AB4E2D" w14:paraId="48620956" w14:textId="77777777" w:rsidTr="00722BCD">
        <w:tc>
          <w:tcPr>
            <w:tcW w:w="704" w:type="dxa"/>
          </w:tcPr>
          <w:p w14:paraId="01CC755D" w14:textId="77777777" w:rsidR="00AB4E2D" w:rsidRDefault="00AB4E2D" w:rsidP="00AB4E2D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970" w:type="dxa"/>
            <w:vAlign w:val="center"/>
          </w:tcPr>
          <w:p w14:paraId="1BBF2D2E" w14:textId="76E84427" w:rsidR="00AB4E2D" w:rsidRDefault="00AB4E2D" w:rsidP="00AB4E2D"/>
        </w:tc>
        <w:tc>
          <w:tcPr>
            <w:tcW w:w="2338" w:type="dxa"/>
            <w:vAlign w:val="center"/>
          </w:tcPr>
          <w:p w14:paraId="103500A1" w14:textId="501C78B5" w:rsidR="00AB4E2D" w:rsidRPr="00AB4E2D" w:rsidRDefault="00AB4E2D" w:rsidP="00AB4E2D">
            <w:pPr>
              <w:jc w:val="center"/>
            </w:pPr>
            <w:r w:rsidRPr="00AB4E2D">
              <w:rPr>
                <w:rFonts w:ascii="Calibri" w:hAnsi="Calibri" w:cs="Calibri"/>
                <w:color w:val="000000"/>
              </w:rPr>
              <w:t>2109</w:t>
            </w:r>
          </w:p>
        </w:tc>
        <w:tc>
          <w:tcPr>
            <w:tcW w:w="2338" w:type="dxa"/>
          </w:tcPr>
          <w:p w14:paraId="5C65CC78" w14:textId="3DFEC789" w:rsidR="00AB4E2D" w:rsidRDefault="00AB4E2D" w:rsidP="00AB4E2D">
            <w:pPr>
              <w:jc w:val="center"/>
            </w:pPr>
            <w:r>
              <w:rPr>
                <w:rFonts w:ascii="Calibri" w:hAnsi="Calibri" w:cs="Calibri"/>
                <w:b/>
                <w:bCs/>
                <w:color w:val="000000"/>
              </w:rPr>
              <w:t>16</w:t>
            </w:r>
          </w:p>
        </w:tc>
      </w:tr>
      <w:tr w:rsidR="00AB4E2D" w14:paraId="4D355BEC" w14:textId="77777777" w:rsidTr="00722BCD">
        <w:tc>
          <w:tcPr>
            <w:tcW w:w="704" w:type="dxa"/>
          </w:tcPr>
          <w:p w14:paraId="740CF7BD" w14:textId="77777777" w:rsidR="00AB4E2D" w:rsidRDefault="00AB4E2D" w:rsidP="00AB4E2D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970" w:type="dxa"/>
            <w:vAlign w:val="center"/>
          </w:tcPr>
          <w:p w14:paraId="30890326" w14:textId="478B8687" w:rsidR="00AB4E2D" w:rsidRDefault="00AB4E2D" w:rsidP="00AB4E2D"/>
        </w:tc>
        <w:tc>
          <w:tcPr>
            <w:tcW w:w="2338" w:type="dxa"/>
            <w:vAlign w:val="center"/>
          </w:tcPr>
          <w:p w14:paraId="134A9B74" w14:textId="6F4F87A0" w:rsidR="00AB4E2D" w:rsidRPr="00AB4E2D" w:rsidRDefault="00AB4E2D" w:rsidP="00AB4E2D">
            <w:pPr>
              <w:jc w:val="center"/>
            </w:pPr>
            <w:r w:rsidRPr="00AB4E2D">
              <w:rPr>
                <w:rFonts w:ascii="Calibri" w:hAnsi="Calibri" w:cs="Calibri"/>
                <w:color w:val="000000"/>
              </w:rPr>
              <w:t>2110</w:t>
            </w:r>
          </w:p>
        </w:tc>
        <w:tc>
          <w:tcPr>
            <w:tcW w:w="2338" w:type="dxa"/>
          </w:tcPr>
          <w:p w14:paraId="303A7208" w14:textId="72399A9F" w:rsidR="00AB4E2D" w:rsidRDefault="00AB4E2D" w:rsidP="00AB4E2D">
            <w:pPr>
              <w:jc w:val="center"/>
            </w:pPr>
            <w:r>
              <w:rPr>
                <w:rFonts w:ascii="Calibri" w:hAnsi="Calibri" w:cs="Calibri"/>
                <w:b/>
                <w:bCs/>
                <w:color w:val="000000"/>
              </w:rPr>
              <w:t>54</w:t>
            </w:r>
          </w:p>
        </w:tc>
      </w:tr>
      <w:tr w:rsidR="00AB4E2D" w14:paraId="10DF9754" w14:textId="77777777" w:rsidTr="00722BCD">
        <w:tc>
          <w:tcPr>
            <w:tcW w:w="704" w:type="dxa"/>
          </w:tcPr>
          <w:p w14:paraId="13143D5C" w14:textId="77777777" w:rsidR="00AB4E2D" w:rsidRDefault="00AB4E2D" w:rsidP="00AB4E2D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970" w:type="dxa"/>
            <w:vAlign w:val="center"/>
          </w:tcPr>
          <w:p w14:paraId="0A82B6FC" w14:textId="4EB4B458" w:rsidR="00AB4E2D" w:rsidRDefault="00AB4E2D" w:rsidP="00AB4E2D"/>
        </w:tc>
        <w:tc>
          <w:tcPr>
            <w:tcW w:w="2338" w:type="dxa"/>
            <w:vAlign w:val="center"/>
          </w:tcPr>
          <w:p w14:paraId="53B29CBD" w14:textId="5912F717" w:rsidR="00AB4E2D" w:rsidRPr="00AB4E2D" w:rsidRDefault="00AB4E2D" w:rsidP="00AB4E2D">
            <w:pPr>
              <w:jc w:val="center"/>
            </w:pPr>
            <w:r w:rsidRPr="00AB4E2D">
              <w:rPr>
                <w:rFonts w:ascii="Calibri" w:hAnsi="Calibri" w:cs="Calibri"/>
                <w:color w:val="000000"/>
              </w:rPr>
              <w:t>2111</w:t>
            </w:r>
          </w:p>
        </w:tc>
        <w:tc>
          <w:tcPr>
            <w:tcW w:w="2338" w:type="dxa"/>
          </w:tcPr>
          <w:p w14:paraId="0633EB89" w14:textId="26EDCD62" w:rsidR="00AB4E2D" w:rsidRDefault="00AB4E2D" w:rsidP="00AB4E2D">
            <w:pPr>
              <w:jc w:val="center"/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42</w:t>
            </w:r>
          </w:p>
        </w:tc>
      </w:tr>
      <w:tr w:rsidR="00AB4E2D" w14:paraId="5C6EA7E8" w14:textId="77777777" w:rsidTr="00722BCD">
        <w:tc>
          <w:tcPr>
            <w:tcW w:w="704" w:type="dxa"/>
          </w:tcPr>
          <w:p w14:paraId="6CBD199A" w14:textId="77777777" w:rsidR="00AB4E2D" w:rsidRDefault="00AB4E2D" w:rsidP="00AB4E2D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970" w:type="dxa"/>
            <w:vAlign w:val="center"/>
          </w:tcPr>
          <w:p w14:paraId="2D8C099B" w14:textId="057782DE" w:rsidR="00AB4E2D" w:rsidRDefault="00AB4E2D" w:rsidP="00AB4E2D"/>
        </w:tc>
        <w:tc>
          <w:tcPr>
            <w:tcW w:w="2338" w:type="dxa"/>
            <w:vAlign w:val="center"/>
          </w:tcPr>
          <w:p w14:paraId="70593F12" w14:textId="479E11D6" w:rsidR="00AB4E2D" w:rsidRPr="00AB4E2D" w:rsidRDefault="00AB4E2D" w:rsidP="00AB4E2D">
            <w:pPr>
              <w:jc w:val="center"/>
            </w:pPr>
            <w:r w:rsidRPr="00AB4E2D">
              <w:rPr>
                <w:rFonts w:ascii="Calibri" w:hAnsi="Calibri" w:cs="Calibri"/>
                <w:color w:val="000000"/>
              </w:rPr>
              <w:t>2112</w:t>
            </w:r>
          </w:p>
        </w:tc>
        <w:tc>
          <w:tcPr>
            <w:tcW w:w="2338" w:type="dxa"/>
          </w:tcPr>
          <w:p w14:paraId="2AD5857C" w14:textId="0BECF9C1" w:rsidR="00AB4E2D" w:rsidRDefault="00AB4E2D" w:rsidP="00AB4E2D">
            <w:pPr>
              <w:jc w:val="center"/>
            </w:pPr>
            <w:r>
              <w:rPr>
                <w:rFonts w:ascii="Calibri" w:hAnsi="Calibri" w:cs="Calibri"/>
                <w:b/>
                <w:bCs/>
                <w:color w:val="000000"/>
              </w:rPr>
              <w:t>31</w:t>
            </w:r>
          </w:p>
        </w:tc>
      </w:tr>
      <w:tr w:rsidR="00AB4E2D" w14:paraId="5444AC18" w14:textId="77777777" w:rsidTr="00722BCD">
        <w:tc>
          <w:tcPr>
            <w:tcW w:w="704" w:type="dxa"/>
          </w:tcPr>
          <w:p w14:paraId="1C2C6286" w14:textId="77777777" w:rsidR="00AB4E2D" w:rsidRDefault="00AB4E2D" w:rsidP="00AB4E2D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970" w:type="dxa"/>
            <w:vAlign w:val="center"/>
          </w:tcPr>
          <w:p w14:paraId="6DCC7017" w14:textId="54E42B88" w:rsidR="00AB4E2D" w:rsidRDefault="00AB4E2D" w:rsidP="00AB4E2D"/>
        </w:tc>
        <w:tc>
          <w:tcPr>
            <w:tcW w:w="2338" w:type="dxa"/>
            <w:vAlign w:val="center"/>
          </w:tcPr>
          <w:p w14:paraId="56F51226" w14:textId="161F0879" w:rsidR="00AB4E2D" w:rsidRPr="00AB4E2D" w:rsidRDefault="00AB4E2D" w:rsidP="00AB4E2D">
            <w:pPr>
              <w:jc w:val="center"/>
            </w:pPr>
            <w:r w:rsidRPr="00AB4E2D">
              <w:rPr>
                <w:rFonts w:ascii="Calibri" w:hAnsi="Calibri" w:cs="Calibri"/>
                <w:color w:val="000000"/>
              </w:rPr>
              <w:t>2114</w:t>
            </w:r>
          </w:p>
        </w:tc>
        <w:tc>
          <w:tcPr>
            <w:tcW w:w="2338" w:type="dxa"/>
          </w:tcPr>
          <w:p w14:paraId="12C615F2" w14:textId="1D3609BA" w:rsidR="00AB4E2D" w:rsidRDefault="00AB4E2D" w:rsidP="00AB4E2D">
            <w:pPr>
              <w:jc w:val="center"/>
            </w:pPr>
            <w:r>
              <w:rPr>
                <w:rFonts w:ascii="Calibri" w:hAnsi="Calibri" w:cs="Calibri"/>
                <w:b/>
                <w:bCs/>
                <w:color w:val="000000"/>
              </w:rPr>
              <w:t>55</w:t>
            </w:r>
          </w:p>
        </w:tc>
      </w:tr>
      <w:tr w:rsidR="00AB4E2D" w14:paraId="19CD35FB" w14:textId="77777777" w:rsidTr="00722BCD">
        <w:tc>
          <w:tcPr>
            <w:tcW w:w="704" w:type="dxa"/>
          </w:tcPr>
          <w:p w14:paraId="698B03FC" w14:textId="77777777" w:rsidR="00AB4E2D" w:rsidRDefault="00AB4E2D" w:rsidP="00AB4E2D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970" w:type="dxa"/>
            <w:vAlign w:val="center"/>
          </w:tcPr>
          <w:p w14:paraId="1524D0A3" w14:textId="5066D2AD" w:rsidR="00AB4E2D" w:rsidRDefault="00AB4E2D" w:rsidP="00AB4E2D"/>
        </w:tc>
        <w:tc>
          <w:tcPr>
            <w:tcW w:w="2338" w:type="dxa"/>
            <w:vAlign w:val="center"/>
          </w:tcPr>
          <w:p w14:paraId="4064BAE2" w14:textId="3F94D99B" w:rsidR="00AB4E2D" w:rsidRPr="00AB4E2D" w:rsidRDefault="00AB4E2D" w:rsidP="00AB4E2D">
            <w:pPr>
              <w:jc w:val="center"/>
            </w:pPr>
            <w:r w:rsidRPr="00AB4E2D">
              <w:rPr>
                <w:rFonts w:ascii="Calibri" w:hAnsi="Calibri" w:cs="Calibri"/>
                <w:color w:val="000000"/>
              </w:rPr>
              <w:t>2116</w:t>
            </w:r>
          </w:p>
        </w:tc>
        <w:tc>
          <w:tcPr>
            <w:tcW w:w="2338" w:type="dxa"/>
          </w:tcPr>
          <w:p w14:paraId="73623662" w14:textId="1B433CE6" w:rsidR="00AB4E2D" w:rsidRDefault="00AB4E2D" w:rsidP="00AB4E2D">
            <w:pPr>
              <w:jc w:val="center"/>
            </w:pPr>
          </w:p>
        </w:tc>
      </w:tr>
      <w:tr w:rsidR="00AB4E2D" w14:paraId="4D2DFFD6" w14:textId="77777777" w:rsidTr="00722BCD">
        <w:tc>
          <w:tcPr>
            <w:tcW w:w="704" w:type="dxa"/>
          </w:tcPr>
          <w:p w14:paraId="709C92B5" w14:textId="77777777" w:rsidR="00AB4E2D" w:rsidRDefault="00AB4E2D" w:rsidP="00AB4E2D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970" w:type="dxa"/>
            <w:vAlign w:val="center"/>
          </w:tcPr>
          <w:p w14:paraId="41B51042" w14:textId="13AD21A0" w:rsidR="00AB4E2D" w:rsidRDefault="00AB4E2D" w:rsidP="00AB4E2D"/>
        </w:tc>
        <w:tc>
          <w:tcPr>
            <w:tcW w:w="2338" w:type="dxa"/>
            <w:vAlign w:val="center"/>
          </w:tcPr>
          <w:p w14:paraId="5A3D7A09" w14:textId="4C6CEC5E" w:rsidR="00AB4E2D" w:rsidRPr="00AB4E2D" w:rsidRDefault="00AB4E2D" w:rsidP="00AB4E2D">
            <w:pPr>
              <w:jc w:val="center"/>
            </w:pPr>
            <w:r w:rsidRPr="00AB4E2D">
              <w:rPr>
                <w:rFonts w:ascii="Calibri" w:hAnsi="Calibri" w:cs="Calibri"/>
                <w:color w:val="000000"/>
              </w:rPr>
              <w:t>2117</w:t>
            </w:r>
          </w:p>
        </w:tc>
        <w:tc>
          <w:tcPr>
            <w:tcW w:w="2338" w:type="dxa"/>
          </w:tcPr>
          <w:p w14:paraId="037F7EBE" w14:textId="3D1FE948" w:rsidR="00AB4E2D" w:rsidRDefault="00AB4E2D" w:rsidP="00AB4E2D">
            <w:pPr>
              <w:jc w:val="center"/>
            </w:pPr>
            <w:r>
              <w:rPr>
                <w:rFonts w:ascii="Calibri" w:hAnsi="Calibri" w:cs="Calibri"/>
                <w:b/>
                <w:bCs/>
                <w:color w:val="000000"/>
              </w:rPr>
              <w:t>73</w:t>
            </w:r>
          </w:p>
        </w:tc>
      </w:tr>
      <w:tr w:rsidR="00AB4E2D" w14:paraId="275F449D" w14:textId="77777777" w:rsidTr="00722BCD">
        <w:tc>
          <w:tcPr>
            <w:tcW w:w="704" w:type="dxa"/>
          </w:tcPr>
          <w:p w14:paraId="78BC9326" w14:textId="77777777" w:rsidR="00AB4E2D" w:rsidRDefault="00AB4E2D" w:rsidP="00AB4E2D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970" w:type="dxa"/>
            <w:vAlign w:val="center"/>
          </w:tcPr>
          <w:p w14:paraId="756613E9" w14:textId="73EFA461" w:rsidR="00AB4E2D" w:rsidRDefault="00AB4E2D" w:rsidP="00AB4E2D"/>
        </w:tc>
        <w:tc>
          <w:tcPr>
            <w:tcW w:w="2338" w:type="dxa"/>
            <w:vAlign w:val="center"/>
          </w:tcPr>
          <w:p w14:paraId="6816BC44" w14:textId="09B4C2EB" w:rsidR="00AB4E2D" w:rsidRPr="00AB4E2D" w:rsidRDefault="00AB4E2D" w:rsidP="00AB4E2D">
            <w:pPr>
              <w:jc w:val="center"/>
            </w:pPr>
            <w:r w:rsidRPr="00AB4E2D">
              <w:rPr>
                <w:rFonts w:ascii="Calibri" w:hAnsi="Calibri" w:cs="Calibri"/>
                <w:color w:val="000000"/>
              </w:rPr>
              <w:t>2119</w:t>
            </w:r>
          </w:p>
        </w:tc>
        <w:tc>
          <w:tcPr>
            <w:tcW w:w="2338" w:type="dxa"/>
          </w:tcPr>
          <w:p w14:paraId="4B4168D3" w14:textId="31E33ADA" w:rsidR="00AB4E2D" w:rsidRDefault="00AB4E2D" w:rsidP="00AB4E2D">
            <w:pPr>
              <w:jc w:val="center"/>
            </w:pPr>
          </w:p>
        </w:tc>
      </w:tr>
      <w:tr w:rsidR="00AB4E2D" w14:paraId="25839182" w14:textId="77777777" w:rsidTr="00722BCD">
        <w:tc>
          <w:tcPr>
            <w:tcW w:w="704" w:type="dxa"/>
          </w:tcPr>
          <w:p w14:paraId="0CD80C56" w14:textId="77777777" w:rsidR="00AB4E2D" w:rsidRDefault="00AB4E2D" w:rsidP="00AB4E2D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970" w:type="dxa"/>
            <w:vAlign w:val="center"/>
          </w:tcPr>
          <w:p w14:paraId="575DF5CA" w14:textId="4B82125A" w:rsidR="00AB4E2D" w:rsidRDefault="00AB4E2D" w:rsidP="00AB4E2D"/>
        </w:tc>
        <w:tc>
          <w:tcPr>
            <w:tcW w:w="2338" w:type="dxa"/>
            <w:vAlign w:val="center"/>
          </w:tcPr>
          <w:p w14:paraId="4AAB2937" w14:textId="76A67301" w:rsidR="00AB4E2D" w:rsidRPr="00AB4E2D" w:rsidRDefault="00AB4E2D" w:rsidP="00AB4E2D">
            <w:pPr>
              <w:jc w:val="center"/>
            </w:pPr>
            <w:r w:rsidRPr="00AB4E2D">
              <w:rPr>
                <w:rFonts w:ascii="Calibri" w:hAnsi="Calibri" w:cs="Calibri"/>
                <w:color w:val="000000"/>
              </w:rPr>
              <w:t>2120</w:t>
            </w:r>
          </w:p>
        </w:tc>
        <w:tc>
          <w:tcPr>
            <w:tcW w:w="2338" w:type="dxa"/>
          </w:tcPr>
          <w:p w14:paraId="2358ECDD" w14:textId="0C45384A" w:rsidR="00AB4E2D" w:rsidRDefault="00AB4E2D" w:rsidP="00AB4E2D">
            <w:pPr>
              <w:jc w:val="center"/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65</w:t>
            </w:r>
          </w:p>
        </w:tc>
      </w:tr>
      <w:tr w:rsidR="00AB4E2D" w14:paraId="16E40508" w14:textId="77777777" w:rsidTr="00722BCD">
        <w:tc>
          <w:tcPr>
            <w:tcW w:w="704" w:type="dxa"/>
          </w:tcPr>
          <w:p w14:paraId="26BD4DCC" w14:textId="77777777" w:rsidR="00AB4E2D" w:rsidRDefault="00AB4E2D" w:rsidP="00AB4E2D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970" w:type="dxa"/>
            <w:vAlign w:val="center"/>
          </w:tcPr>
          <w:p w14:paraId="475E5C55" w14:textId="5806DCF0" w:rsidR="00AB4E2D" w:rsidRDefault="00AB4E2D" w:rsidP="00AB4E2D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338" w:type="dxa"/>
            <w:vAlign w:val="center"/>
          </w:tcPr>
          <w:p w14:paraId="0A08FED3" w14:textId="6A96F20F" w:rsidR="00AB4E2D" w:rsidRPr="00AB4E2D" w:rsidRDefault="00AB4E2D" w:rsidP="00AB4E2D">
            <w:pPr>
              <w:jc w:val="center"/>
              <w:rPr>
                <w:rFonts w:ascii="Calibri" w:hAnsi="Calibri" w:cs="Calibri"/>
                <w:color w:val="000000"/>
              </w:rPr>
            </w:pPr>
            <w:r w:rsidRPr="00AB4E2D">
              <w:rPr>
                <w:rFonts w:ascii="Calibri" w:hAnsi="Calibri" w:cs="Calibri"/>
                <w:color w:val="000000"/>
              </w:rPr>
              <w:t>2121</w:t>
            </w:r>
          </w:p>
        </w:tc>
        <w:tc>
          <w:tcPr>
            <w:tcW w:w="2338" w:type="dxa"/>
          </w:tcPr>
          <w:p w14:paraId="1624A53E" w14:textId="568D2D26" w:rsidR="00AB4E2D" w:rsidRDefault="00AB4E2D" w:rsidP="00AB4E2D">
            <w:pPr>
              <w:jc w:val="center"/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80</w:t>
            </w:r>
          </w:p>
        </w:tc>
      </w:tr>
      <w:tr w:rsidR="00AB4E2D" w14:paraId="619BC52C" w14:textId="77777777" w:rsidTr="00722BCD">
        <w:tc>
          <w:tcPr>
            <w:tcW w:w="704" w:type="dxa"/>
          </w:tcPr>
          <w:p w14:paraId="090F878A" w14:textId="77777777" w:rsidR="00AB4E2D" w:rsidRDefault="00AB4E2D" w:rsidP="00AB4E2D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970" w:type="dxa"/>
            <w:vAlign w:val="center"/>
          </w:tcPr>
          <w:p w14:paraId="33CF6A96" w14:textId="1A56BFA7" w:rsidR="00AB4E2D" w:rsidRDefault="00AB4E2D" w:rsidP="00AB4E2D"/>
        </w:tc>
        <w:tc>
          <w:tcPr>
            <w:tcW w:w="2338" w:type="dxa"/>
            <w:vAlign w:val="center"/>
          </w:tcPr>
          <w:p w14:paraId="3738D1D6" w14:textId="3BD11DAA" w:rsidR="00AB4E2D" w:rsidRPr="00AB4E2D" w:rsidRDefault="00AB4E2D" w:rsidP="00AB4E2D">
            <w:pPr>
              <w:jc w:val="center"/>
            </w:pPr>
            <w:r w:rsidRPr="00AB4E2D">
              <w:rPr>
                <w:lang w:val="sr-Cyrl-BA"/>
              </w:rPr>
              <w:t>2122</w:t>
            </w:r>
          </w:p>
        </w:tc>
        <w:tc>
          <w:tcPr>
            <w:tcW w:w="2338" w:type="dxa"/>
          </w:tcPr>
          <w:p w14:paraId="19D6D450" w14:textId="0109E27A" w:rsidR="00AB4E2D" w:rsidRPr="00AC5974" w:rsidRDefault="00AB4E2D" w:rsidP="00AB4E2D">
            <w:pPr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sr-Cyrl-BA"/>
              </w:rPr>
              <w:t>78</w:t>
            </w:r>
          </w:p>
        </w:tc>
      </w:tr>
      <w:tr w:rsidR="00AB4E2D" w14:paraId="1B9735BC" w14:textId="77777777" w:rsidTr="00722BCD">
        <w:tc>
          <w:tcPr>
            <w:tcW w:w="704" w:type="dxa"/>
          </w:tcPr>
          <w:p w14:paraId="2FE80718" w14:textId="77777777" w:rsidR="00AB4E2D" w:rsidRDefault="00AB4E2D" w:rsidP="00AB4E2D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970" w:type="dxa"/>
            <w:vAlign w:val="center"/>
          </w:tcPr>
          <w:p w14:paraId="736502F3" w14:textId="0D0322B1" w:rsidR="00AB4E2D" w:rsidRDefault="00AB4E2D" w:rsidP="00AB4E2D"/>
        </w:tc>
        <w:tc>
          <w:tcPr>
            <w:tcW w:w="2338" w:type="dxa"/>
            <w:vAlign w:val="center"/>
          </w:tcPr>
          <w:p w14:paraId="052F1F50" w14:textId="606BD208" w:rsidR="00AB4E2D" w:rsidRPr="00AB4E2D" w:rsidRDefault="00AB4E2D" w:rsidP="00AB4E2D">
            <w:pPr>
              <w:jc w:val="center"/>
            </w:pPr>
            <w:r w:rsidRPr="00AB4E2D">
              <w:rPr>
                <w:rFonts w:ascii="Calibri" w:hAnsi="Calibri" w:cs="Calibri"/>
                <w:color w:val="000000"/>
              </w:rPr>
              <w:t>2123</w:t>
            </w:r>
          </w:p>
        </w:tc>
        <w:tc>
          <w:tcPr>
            <w:tcW w:w="2338" w:type="dxa"/>
          </w:tcPr>
          <w:p w14:paraId="7BD0FD6D" w14:textId="7342035C" w:rsidR="00AB4E2D" w:rsidRPr="00AC5974" w:rsidRDefault="00AB4E2D" w:rsidP="00AB4E2D">
            <w:pPr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sr-Cyrl-BA"/>
              </w:rPr>
              <w:t>93</w:t>
            </w:r>
          </w:p>
        </w:tc>
      </w:tr>
      <w:tr w:rsidR="00AB4E2D" w14:paraId="0BC1B3DA" w14:textId="77777777" w:rsidTr="00722BCD">
        <w:tc>
          <w:tcPr>
            <w:tcW w:w="704" w:type="dxa"/>
          </w:tcPr>
          <w:p w14:paraId="12F53FF2" w14:textId="77777777" w:rsidR="00AB4E2D" w:rsidRDefault="00AB4E2D" w:rsidP="00AB4E2D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970" w:type="dxa"/>
            <w:vAlign w:val="center"/>
          </w:tcPr>
          <w:p w14:paraId="65A2E7CD" w14:textId="4C569C8B" w:rsidR="00AB4E2D" w:rsidRDefault="00AB4E2D" w:rsidP="00AB4E2D"/>
        </w:tc>
        <w:tc>
          <w:tcPr>
            <w:tcW w:w="2338" w:type="dxa"/>
            <w:vAlign w:val="center"/>
          </w:tcPr>
          <w:p w14:paraId="35A388DA" w14:textId="23655D7E" w:rsidR="00AB4E2D" w:rsidRPr="00AB4E2D" w:rsidRDefault="00AB4E2D" w:rsidP="00AB4E2D">
            <w:pPr>
              <w:jc w:val="center"/>
            </w:pPr>
            <w:r w:rsidRPr="00AB4E2D">
              <w:rPr>
                <w:rFonts w:ascii="Calibri" w:hAnsi="Calibri" w:cs="Calibri"/>
                <w:color w:val="000000"/>
              </w:rPr>
              <w:t>2125</w:t>
            </w:r>
          </w:p>
        </w:tc>
        <w:tc>
          <w:tcPr>
            <w:tcW w:w="2338" w:type="dxa"/>
          </w:tcPr>
          <w:p w14:paraId="5DC5E3D1" w14:textId="4687E499" w:rsidR="00AB4E2D" w:rsidRPr="00AC5974" w:rsidRDefault="00AB4E2D" w:rsidP="00AB4E2D">
            <w:pPr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sr-Cyrl-BA"/>
              </w:rPr>
              <w:t>42</w:t>
            </w:r>
          </w:p>
        </w:tc>
      </w:tr>
      <w:tr w:rsidR="00AB4E2D" w14:paraId="1850DA41" w14:textId="77777777" w:rsidTr="00722BCD">
        <w:tc>
          <w:tcPr>
            <w:tcW w:w="704" w:type="dxa"/>
          </w:tcPr>
          <w:p w14:paraId="65053014" w14:textId="77777777" w:rsidR="00AB4E2D" w:rsidRDefault="00AB4E2D" w:rsidP="00AB4E2D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970" w:type="dxa"/>
            <w:vAlign w:val="center"/>
          </w:tcPr>
          <w:p w14:paraId="13124C7B" w14:textId="31C05BD6" w:rsidR="00AB4E2D" w:rsidRDefault="00AB4E2D" w:rsidP="00AB4E2D"/>
        </w:tc>
        <w:tc>
          <w:tcPr>
            <w:tcW w:w="2338" w:type="dxa"/>
            <w:vAlign w:val="center"/>
          </w:tcPr>
          <w:p w14:paraId="400CBCA9" w14:textId="02C0636C" w:rsidR="00AB4E2D" w:rsidRPr="00AB4E2D" w:rsidRDefault="00AB4E2D" w:rsidP="00AB4E2D">
            <w:pPr>
              <w:jc w:val="center"/>
            </w:pPr>
            <w:r w:rsidRPr="00AB4E2D">
              <w:rPr>
                <w:rFonts w:ascii="Calibri" w:hAnsi="Calibri" w:cs="Calibri"/>
                <w:color w:val="000000"/>
              </w:rPr>
              <w:t>2128</w:t>
            </w:r>
          </w:p>
        </w:tc>
        <w:tc>
          <w:tcPr>
            <w:tcW w:w="2338" w:type="dxa"/>
          </w:tcPr>
          <w:p w14:paraId="43AE7F27" w14:textId="6659907B" w:rsidR="00AB4E2D" w:rsidRPr="00AC5974" w:rsidRDefault="00AB4E2D" w:rsidP="00AB4E2D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b/>
                <w:bCs/>
                <w:color w:val="000000"/>
                <w:lang w:val="sr-Cyrl-BA"/>
              </w:rPr>
              <w:t>66</w:t>
            </w:r>
          </w:p>
        </w:tc>
      </w:tr>
      <w:tr w:rsidR="00AB4E2D" w14:paraId="40375533" w14:textId="77777777" w:rsidTr="00722BCD">
        <w:tc>
          <w:tcPr>
            <w:tcW w:w="704" w:type="dxa"/>
          </w:tcPr>
          <w:p w14:paraId="70D1B658" w14:textId="77777777" w:rsidR="00AB4E2D" w:rsidRDefault="00AB4E2D" w:rsidP="00AB4E2D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970" w:type="dxa"/>
            <w:vAlign w:val="center"/>
          </w:tcPr>
          <w:p w14:paraId="384D39CB" w14:textId="3B8FE454" w:rsidR="00AB4E2D" w:rsidRDefault="00AB4E2D" w:rsidP="00AB4E2D"/>
        </w:tc>
        <w:tc>
          <w:tcPr>
            <w:tcW w:w="2338" w:type="dxa"/>
            <w:vAlign w:val="center"/>
          </w:tcPr>
          <w:p w14:paraId="05AEE2E9" w14:textId="29B2E600" w:rsidR="00AB4E2D" w:rsidRPr="00AB4E2D" w:rsidRDefault="00AB4E2D" w:rsidP="00AB4E2D">
            <w:pPr>
              <w:jc w:val="center"/>
            </w:pPr>
            <w:r w:rsidRPr="00AB4E2D">
              <w:rPr>
                <w:rFonts w:ascii="Calibri" w:hAnsi="Calibri" w:cs="Calibri"/>
                <w:color w:val="000000"/>
              </w:rPr>
              <w:t>2129</w:t>
            </w:r>
          </w:p>
        </w:tc>
        <w:tc>
          <w:tcPr>
            <w:tcW w:w="2338" w:type="dxa"/>
          </w:tcPr>
          <w:p w14:paraId="2143C708" w14:textId="1508A2CA" w:rsidR="00AB4E2D" w:rsidRPr="00AC5974" w:rsidRDefault="00AB4E2D" w:rsidP="00AB4E2D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78</w:t>
            </w:r>
          </w:p>
        </w:tc>
      </w:tr>
      <w:tr w:rsidR="00AB4E2D" w14:paraId="2C83132C" w14:textId="77777777" w:rsidTr="00722BCD">
        <w:tc>
          <w:tcPr>
            <w:tcW w:w="704" w:type="dxa"/>
          </w:tcPr>
          <w:p w14:paraId="59FF44A5" w14:textId="77777777" w:rsidR="00AB4E2D" w:rsidRDefault="00AB4E2D" w:rsidP="00AB4E2D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970" w:type="dxa"/>
            <w:vAlign w:val="center"/>
          </w:tcPr>
          <w:p w14:paraId="30F959C4" w14:textId="1A373E37" w:rsidR="00AB4E2D" w:rsidRDefault="00AB4E2D" w:rsidP="00AB4E2D"/>
        </w:tc>
        <w:tc>
          <w:tcPr>
            <w:tcW w:w="2338" w:type="dxa"/>
            <w:vAlign w:val="center"/>
          </w:tcPr>
          <w:p w14:paraId="68F5764A" w14:textId="4F2E5795" w:rsidR="00AB4E2D" w:rsidRPr="00AB4E2D" w:rsidRDefault="00AB4E2D" w:rsidP="00AB4E2D">
            <w:pPr>
              <w:jc w:val="center"/>
            </w:pPr>
            <w:r w:rsidRPr="00AB4E2D">
              <w:rPr>
                <w:rFonts w:ascii="Calibri" w:hAnsi="Calibri" w:cs="Calibri"/>
                <w:color w:val="000000"/>
              </w:rPr>
              <w:t>2130</w:t>
            </w:r>
          </w:p>
        </w:tc>
        <w:tc>
          <w:tcPr>
            <w:tcW w:w="2338" w:type="dxa"/>
          </w:tcPr>
          <w:p w14:paraId="2BC7D6AA" w14:textId="0759ECA3" w:rsidR="00AB4E2D" w:rsidRPr="00AC5974" w:rsidRDefault="00AB4E2D" w:rsidP="00AB4E2D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57</w:t>
            </w:r>
          </w:p>
        </w:tc>
      </w:tr>
      <w:tr w:rsidR="00AB4E2D" w14:paraId="18FDD92B" w14:textId="77777777" w:rsidTr="00722BCD">
        <w:tc>
          <w:tcPr>
            <w:tcW w:w="704" w:type="dxa"/>
          </w:tcPr>
          <w:p w14:paraId="2734F4DD" w14:textId="77777777" w:rsidR="00AB4E2D" w:rsidRDefault="00AB4E2D" w:rsidP="00AB4E2D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970" w:type="dxa"/>
            <w:vAlign w:val="center"/>
          </w:tcPr>
          <w:p w14:paraId="35A284D3" w14:textId="545A7356" w:rsidR="00AB4E2D" w:rsidRDefault="00AB4E2D" w:rsidP="00AB4E2D"/>
        </w:tc>
        <w:tc>
          <w:tcPr>
            <w:tcW w:w="2338" w:type="dxa"/>
            <w:vAlign w:val="center"/>
          </w:tcPr>
          <w:p w14:paraId="36CE5185" w14:textId="3FE2C7D8" w:rsidR="00AB4E2D" w:rsidRPr="00AB4E2D" w:rsidRDefault="00AB4E2D" w:rsidP="00AB4E2D">
            <w:pPr>
              <w:jc w:val="center"/>
            </w:pPr>
            <w:r w:rsidRPr="00AB4E2D">
              <w:rPr>
                <w:rFonts w:ascii="Calibri" w:hAnsi="Calibri" w:cs="Calibri"/>
                <w:color w:val="000000"/>
              </w:rPr>
              <w:t>2131</w:t>
            </w:r>
          </w:p>
        </w:tc>
        <w:tc>
          <w:tcPr>
            <w:tcW w:w="2338" w:type="dxa"/>
          </w:tcPr>
          <w:p w14:paraId="241A1E01" w14:textId="1FD7E71C" w:rsidR="00AB4E2D" w:rsidRPr="00AC5974" w:rsidRDefault="00AB4E2D" w:rsidP="00AB4E2D">
            <w:pPr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sr-Cyrl-BA"/>
              </w:rPr>
              <w:t>70</w:t>
            </w:r>
          </w:p>
        </w:tc>
      </w:tr>
      <w:tr w:rsidR="00AB4E2D" w14:paraId="6B4EC96C" w14:textId="77777777" w:rsidTr="00722BCD">
        <w:tc>
          <w:tcPr>
            <w:tcW w:w="704" w:type="dxa"/>
          </w:tcPr>
          <w:p w14:paraId="5D810110" w14:textId="77777777" w:rsidR="00AB4E2D" w:rsidRDefault="00AB4E2D" w:rsidP="00AB4E2D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970" w:type="dxa"/>
            <w:vAlign w:val="center"/>
          </w:tcPr>
          <w:p w14:paraId="3912B6BA" w14:textId="2D077C4A" w:rsidR="00AB4E2D" w:rsidRDefault="00AB4E2D" w:rsidP="00AB4E2D"/>
        </w:tc>
        <w:tc>
          <w:tcPr>
            <w:tcW w:w="2338" w:type="dxa"/>
            <w:vAlign w:val="center"/>
          </w:tcPr>
          <w:p w14:paraId="1DF8D756" w14:textId="7A1985B4" w:rsidR="00AB4E2D" w:rsidRPr="00AB4E2D" w:rsidRDefault="00AB4E2D" w:rsidP="00AB4E2D">
            <w:pPr>
              <w:jc w:val="center"/>
            </w:pPr>
            <w:r w:rsidRPr="00AB4E2D">
              <w:rPr>
                <w:rFonts w:ascii="Calibri" w:hAnsi="Calibri" w:cs="Calibri"/>
                <w:color w:val="000000"/>
              </w:rPr>
              <w:t>2132</w:t>
            </w:r>
          </w:p>
        </w:tc>
        <w:tc>
          <w:tcPr>
            <w:tcW w:w="2338" w:type="dxa"/>
          </w:tcPr>
          <w:p w14:paraId="6E69C8F1" w14:textId="38C9D1FF" w:rsidR="00AB4E2D" w:rsidRPr="00AC5974" w:rsidRDefault="00AB4E2D" w:rsidP="00AB4E2D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b/>
                <w:bCs/>
                <w:color w:val="000000"/>
                <w:lang w:val="sr-Cyrl-BA"/>
              </w:rPr>
              <w:t>35</w:t>
            </w:r>
          </w:p>
        </w:tc>
      </w:tr>
      <w:tr w:rsidR="00AB4E2D" w14:paraId="578FE34C" w14:textId="77777777" w:rsidTr="00722BCD">
        <w:tc>
          <w:tcPr>
            <w:tcW w:w="704" w:type="dxa"/>
          </w:tcPr>
          <w:p w14:paraId="48922873" w14:textId="77777777" w:rsidR="00AB4E2D" w:rsidRDefault="00AB4E2D" w:rsidP="00AB4E2D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970" w:type="dxa"/>
            <w:vAlign w:val="center"/>
          </w:tcPr>
          <w:p w14:paraId="2A269321" w14:textId="1337F8C1" w:rsidR="00AB4E2D" w:rsidRDefault="00AB4E2D" w:rsidP="00AB4E2D"/>
        </w:tc>
        <w:tc>
          <w:tcPr>
            <w:tcW w:w="2338" w:type="dxa"/>
            <w:vAlign w:val="center"/>
          </w:tcPr>
          <w:p w14:paraId="24E71A2E" w14:textId="402B3B3C" w:rsidR="00AB4E2D" w:rsidRPr="00AB4E2D" w:rsidRDefault="00AB4E2D" w:rsidP="00AB4E2D">
            <w:pPr>
              <w:jc w:val="center"/>
            </w:pPr>
            <w:r w:rsidRPr="00AB4E2D">
              <w:rPr>
                <w:rFonts w:ascii="Calibri" w:hAnsi="Calibri" w:cs="Calibri"/>
                <w:color w:val="000000"/>
              </w:rPr>
              <w:t>2134</w:t>
            </w:r>
          </w:p>
        </w:tc>
        <w:tc>
          <w:tcPr>
            <w:tcW w:w="2338" w:type="dxa"/>
          </w:tcPr>
          <w:p w14:paraId="50E40B3C" w14:textId="3189FFA6" w:rsidR="00AB4E2D" w:rsidRPr="00AC5974" w:rsidRDefault="00AB4E2D" w:rsidP="00AB4E2D">
            <w:pPr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sr-Cyrl-BA"/>
              </w:rPr>
              <w:t>0</w:t>
            </w:r>
          </w:p>
        </w:tc>
      </w:tr>
      <w:tr w:rsidR="00AB4E2D" w14:paraId="20718919" w14:textId="77777777" w:rsidTr="00722BCD">
        <w:tc>
          <w:tcPr>
            <w:tcW w:w="704" w:type="dxa"/>
          </w:tcPr>
          <w:p w14:paraId="460FC708" w14:textId="77777777" w:rsidR="00AB4E2D" w:rsidRDefault="00AB4E2D" w:rsidP="00AB4E2D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970" w:type="dxa"/>
            <w:vAlign w:val="center"/>
          </w:tcPr>
          <w:p w14:paraId="66535160" w14:textId="654EBDBB" w:rsidR="00AB4E2D" w:rsidRDefault="00AB4E2D" w:rsidP="00AB4E2D"/>
        </w:tc>
        <w:tc>
          <w:tcPr>
            <w:tcW w:w="2338" w:type="dxa"/>
            <w:vAlign w:val="center"/>
          </w:tcPr>
          <w:p w14:paraId="2565B70E" w14:textId="558C358D" w:rsidR="00AB4E2D" w:rsidRPr="00AB4E2D" w:rsidRDefault="00AB4E2D" w:rsidP="00AB4E2D">
            <w:pPr>
              <w:jc w:val="center"/>
            </w:pPr>
            <w:r w:rsidRPr="00AB4E2D">
              <w:rPr>
                <w:rFonts w:ascii="Calibri" w:hAnsi="Calibri" w:cs="Calibri"/>
                <w:color w:val="000000"/>
              </w:rPr>
              <w:t>2135</w:t>
            </w:r>
          </w:p>
        </w:tc>
        <w:tc>
          <w:tcPr>
            <w:tcW w:w="2338" w:type="dxa"/>
          </w:tcPr>
          <w:p w14:paraId="4A2C4C22" w14:textId="16215F3F" w:rsidR="00AB4E2D" w:rsidRPr="00AC5974" w:rsidRDefault="00AB4E2D" w:rsidP="00AB4E2D">
            <w:pPr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sr-Cyrl-BA"/>
              </w:rPr>
              <w:t>94</w:t>
            </w:r>
          </w:p>
        </w:tc>
      </w:tr>
      <w:tr w:rsidR="00AB4E2D" w14:paraId="260CCEBB" w14:textId="77777777" w:rsidTr="00722BCD">
        <w:tc>
          <w:tcPr>
            <w:tcW w:w="704" w:type="dxa"/>
          </w:tcPr>
          <w:p w14:paraId="3EA54844" w14:textId="77777777" w:rsidR="00AB4E2D" w:rsidRDefault="00AB4E2D" w:rsidP="00AB4E2D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970" w:type="dxa"/>
            <w:vAlign w:val="center"/>
          </w:tcPr>
          <w:p w14:paraId="65D23DC8" w14:textId="18D1A2ED" w:rsidR="00AB4E2D" w:rsidRDefault="00AB4E2D" w:rsidP="00AB4E2D"/>
        </w:tc>
        <w:tc>
          <w:tcPr>
            <w:tcW w:w="2338" w:type="dxa"/>
            <w:vAlign w:val="center"/>
          </w:tcPr>
          <w:p w14:paraId="4D98FCC5" w14:textId="7EEF4A5F" w:rsidR="00AB4E2D" w:rsidRPr="00AB4E2D" w:rsidRDefault="00AB4E2D" w:rsidP="00AB4E2D">
            <w:pPr>
              <w:jc w:val="center"/>
            </w:pPr>
            <w:r w:rsidRPr="00AB4E2D">
              <w:rPr>
                <w:rFonts w:ascii="Calibri" w:hAnsi="Calibri" w:cs="Calibri"/>
                <w:color w:val="000000"/>
              </w:rPr>
              <w:t>2136</w:t>
            </w:r>
          </w:p>
        </w:tc>
        <w:tc>
          <w:tcPr>
            <w:tcW w:w="2338" w:type="dxa"/>
          </w:tcPr>
          <w:p w14:paraId="0125E69D" w14:textId="194FA27F" w:rsidR="00AB4E2D" w:rsidRPr="00AC5974" w:rsidRDefault="00AB4E2D" w:rsidP="00AB4E2D">
            <w:pPr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sr-Cyrl-BA"/>
              </w:rPr>
              <w:t>75</w:t>
            </w:r>
          </w:p>
        </w:tc>
      </w:tr>
      <w:tr w:rsidR="00AB4E2D" w14:paraId="658716E7" w14:textId="77777777" w:rsidTr="00722BCD">
        <w:tc>
          <w:tcPr>
            <w:tcW w:w="704" w:type="dxa"/>
          </w:tcPr>
          <w:p w14:paraId="759154E5" w14:textId="77777777" w:rsidR="00AB4E2D" w:rsidRDefault="00AB4E2D" w:rsidP="00AB4E2D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970" w:type="dxa"/>
            <w:vAlign w:val="center"/>
          </w:tcPr>
          <w:p w14:paraId="6372D039" w14:textId="3D641878" w:rsidR="00AB4E2D" w:rsidRDefault="00AB4E2D" w:rsidP="00AB4E2D"/>
        </w:tc>
        <w:tc>
          <w:tcPr>
            <w:tcW w:w="2338" w:type="dxa"/>
            <w:vAlign w:val="center"/>
          </w:tcPr>
          <w:p w14:paraId="46AB155D" w14:textId="3D050AC9" w:rsidR="00AB4E2D" w:rsidRPr="00AB4E2D" w:rsidRDefault="00AB4E2D" w:rsidP="00AB4E2D">
            <w:pPr>
              <w:jc w:val="center"/>
            </w:pPr>
            <w:r w:rsidRPr="00AB4E2D">
              <w:rPr>
                <w:rFonts w:ascii="Calibri" w:hAnsi="Calibri" w:cs="Calibri"/>
                <w:color w:val="000000"/>
              </w:rPr>
              <w:t>2137</w:t>
            </w:r>
          </w:p>
        </w:tc>
        <w:tc>
          <w:tcPr>
            <w:tcW w:w="2338" w:type="dxa"/>
          </w:tcPr>
          <w:p w14:paraId="2C5F77E3" w14:textId="1F1994DE" w:rsidR="00AB4E2D" w:rsidRPr="00AC5974" w:rsidRDefault="00AB4E2D" w:rsidP="00AB4E2D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b/>
                <w:bCs/>
                <w:color w:val="000000"/>
                <w:lang w:val="sr-Cyrl-BA"/>
              </w:rPr>
              <w:t>95</w:t>
            </w:r>
          </w:p>
        </w:tc>
      </w:tr>
      <w:tr w:rsidR="00AB4E2D" w14:paraId="685CD89D" w14:textId="77777777" w:rsidTr="00722BCD">
        <w:tc>
          <w:tcPr>
            <w:tcW w:w="704" w:type="dxa"/>
          </w:tcPr>
          <w:p w14:paraId="4584BBCA" w14:textId="77777777" w:rsidR="00AB4E2D" w:rsidRDefault="00AB4E2D" w:rsidP="00AB4E2D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970" w:type="dxa"/>
            <w:vAlign w:val="center"/>
          </w:tcPr>
          <w:p w14:paraId="10251F29" w14:textId="440B7A2D" w:rsidR="00AB4E2D" w:rsidRDefault="00AB4E2D" w:rsidP="00AB4E2D"/>
        </w:tc>
        <w:tc>
          <w:tcPr>
            <w:tcW w:w="2338" w:type="dxa"/>
            <w:vAlign w:val="center"/>
          </w:tcPr>
          <w:p w14:paraId="7B291526" w14:textId="057B86A2" w:rsidR="00AB4E2D" w:rsidRPr="00AB4E2D" w:rsidRDefault="00AB4E2D" w:rsidP="00AB4E2D">
            <w:pPr>
              <w:jc w:val="center"/>
            </w:pPr>
            <w:r w:rsidRPr="00AB4E2D">
              <w:rPr>
                <w:rFonts w:ascii="Calibri" w:hAnsi="Calibri" w:cs="Calibri"/>
                <w:color w:val="000000"/>
              </w:rPr>
              <w:t>2138</w:t>
            </w:r>
          </w:p>
        </w:tc>
        <w:tc>
          <w:tcPr>
            <w:tcW w:w="2338" w:type="dxa"/>
          </w:tcPr>
          <w:p w14:paraId="721D47EA" w14:textId="3370BB00" w:rsidR="00AB4E2D" w:rsidRPr="00AC5974" w:rsidRDefault="00AB4E2D" w:rsidP="00AB4E2D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64</w:t>
            </w:r>
          </w:p>
        </w:tc>
      </w:tr>
      <w:tr w:rsidR="00AB4E2D" w14:paraId="0333DDDD" w14:textId="77777777" w:rsidTr="00722BCD">
        <w:tc>
          <w:tcPr>
            <w:tcW w:w="704" w:type="dxa"/>
          </w:tcPr>
          <w:p w14:paraId="4CEEDB92" w14:textId="77777777" w:rsidR="00AB4E2D" w:rsidRDefault="00AB4E2D" w:rsidP="00AB4E2D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970" w:type="dxa"/>
            <w:vAlign w:val="center"/>
          </w:tcPr>
          <w:p w14:paraId="026A5665" w14:textId="075AEE3D" w:rsidR="00AB4E2D" w:rsidRDefault="00AB4E2D" w:rsidP="00AB4E2D"/>
        </w:tc>
        <w:tc>
          <w:tcPr>
            <w:tcW w:w="2338" w:type="dxa"/>
            <w:vAlign w:val="center"/>
          </w:tcPr>
          <w:p w14:paraId="448118D0" w14:textId="6EE89E82" w:rsidR="00AB4E2D" w:rsidRPr="00AB4E2D" w:rsidRDefault="00AB4E2D" w:rsidP="00AB4E2D">
            <w:pPr>
              <w:jc w:val="center"/>
            </w:pPr>
            <w:r w:rsidRPr="00AB4E2D">
              <w:rPr>
                <w:rFonts w:ascii="Calibri" w:hAnsi="Calibri" w:cs="Calibri"/>
                <w:color w:val="000000"/>
              </w:rPr>
              <w:t>2139</w:t>
            </w:r>
          </w:p>
        </w:tc>
        <w:tc>
          <w:tcPr>
            <w:tcW w:w="2338" w:type="dxa"/>
          </w:tcPr>
          <w:p w14:paraId="27A1BF47" w14:textId="2FD6FB4F" w:rsidR="00AB4E2D" w:rsidRPr="00AC5974" w:rsidRDefault="00AB4E2D" w:rsidP="00AB4E2D">
            <w:pPr>
              <w:jc w:val="center"/>
              <w:rPr>
                <w:b/>
                <w:bCs/>
              </w:rPr>
            </w:pPr>
          </w:p>
        </w:tc>
      </w:tr>
      <w:tr w:rsidR="00AB4E2D" w14:paraId="4BEC229C" w14:textId="77777777" w:rsidTr="00722BCD">
        <w:tc>
          <w:tcPr>
            <w:tcW w:w="704" w:type="dxa"/>
          </w:tcPr>
          <w:p w14:paraId="35DE5FD1" w14:textId="77777777" w:rsidR="00AB4E2D" w:rsidRDefault="00AB4E2D" w:rsidP="00AB4E2D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970" w:type="dxa"/>
            <w:vAlign w:val="center"/>
          </w:tcPr>
          <w:p w14:paraId="2F0EB3A3" w14:textId="46723E20" w:rsidR="00AB4E2D" w:rsidRDefault="00AB4E2D" w:rsidP="00AB4E2D"/>
        </w:tc>
        <w:tc>
          <w:tcPr>
            <w:tcW w:w="2338" w:type="dxa"/>
            <w:vAlign w:val="center"/>
          </w:tcPr>
          <w:p w14:paraId="620E3E78" w14:textId="6D15E120" w:rsidR="00AB4E2D" w:rsidRPr="00AB4E2D" w:rsidRDefault="00AB4E2D" w:rsidP="00AB4E2D">
            <w:pPr>
              <w:jc w:val="center"/>
            </w:pPr>
            <w:r w:rsidRPr="00AB4E2D">
              <w:rPr>
                <w:rFonts w:ascii="Calibri" w:hAnsi="Calibri" w:cs="Calibri"/>
                <w:color w:val="000000"/>
              </w:rPr>
              <w:t>2140</w:t>
            </w:r>
          </w:p>
        </w:tc>
        <w:tc>
          <w:tcPr>
            <w:tcW w:w="2338" w:type="dxa"/>
          </w:tcPr>
          <w:p w14:paraId="577F5BA8" w14:textId="06C2CB3E" w:rsidR="00AB4E2D" w:rsidRPr="00AC5974" w:rsidRDefault="00AB4E2D" w:rsidP="00AB4E2D">
            <w:pPr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sr-Cyrl-BA"/>
              </w:rPr>
              <w:t>35</w:t>
            </w:r>
          </w:p>
        </w:tc>
      </w:tr>
      <w:tr w:rsidR="00AB4E2D" w14:paraId="7F040467" w14:textId="77777777" w:rsidTr="00722BCD">
        <w:tc>
          <w:tcPr>
            <w:tcW w:w="704" w:type="dxa"/>
          </w:tcPr>
          <w:p w14:paraId="3E6FABDE" w14:textId="77777777" w:rsidR="00AB4E2D" w:rsidRDefault="00AB4E2D" w:rsidP="00AB4E2D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970" w:type="dxa"/>
            <w:vAlign w:val="center"/>
          </w:tcPr>
          <w:p w14:paraId="5D213C83" w14:textId="27C632A9" w:rsidR="00AB4E2D" w:rsidRDefault="00AB4E2D" w:rsidP="00AB4E2D"/>
        </w:tc>
        <w:tc>
          <w:tcPr>
            <w:tcW w:w="2338" w:type="dxa"/>
            <w:vAlign w:val="center"/>
          </w:tcPr>
          <w:p w14:paraId="5F1B57C3" w14:textId="7B6A8B39" w:rsidR="00AB4E2D" w:rsidRPr="00AB4E2D" w:rsidRDefault="00AB4E2D" w:rsidP="00AB4E2D">
            <w:pPr>
              <w:jc w:val="center"/>
            </w:pPr>
            <w:r w:rsidRPr="00AB4E2D">
              <w:rPr>
                <w:rFonts w:ascii="Calibri" w:hAnsi="Calibri" w:cs="Calibri"/>
                <w:color w:val="000000"/>
              </w:rPr>
              <w:t>2145</w:t>
            </w:r>
          </w:p>
        </w:tc>
        <w:tc>
          <w:tcPr>
            <w:tcW w:w="2338" w:type="dxa"/>
          </w:tcPr>
          <w:p w14:paraId="3702BC71" w14:textId="79FBADA3" w:rsidR="00AB4E2D" w:rsidRPr="00AC5974" w:rsidRDefault="00AB4E2D" w:rsidP="00AB4E2D">
            <w:pPr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sr-Cyrl-BA"/>
              </w:rPr>
              <w:t>35</w:t>
            </w:r>
          </w:p>
        </w:tc>
      </w:tr>
      <w:tr w:rsidR="00AB4E2D" w14:paraId="4F224E40" w14:textId="77777777" w:rsidTr="00722BCD">
        <w:tc>
          <w:tcPr>
            <w:tcW w:w="704" w:type="dxa"/>
          </w:tcPr>
          <w:p w14:paraId="344BD527" w14:textId="77777777" w:rsidR="00AB4E2D" w:rsidRDefault="00AB4E2D" w:rsidP="00AB4E2D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970" w:type="dxa"/>
            <w:vAlign w:val="center"/>
          </w:tcPr>
          <w:p w14:paraId="5C3D0884" w14:textId="7992397C" w:rsidR="00AB4E2D" w:rsidRDefault="00AB4E2D" w:rsidP="00AB4E2D"/>
        </w:tc>
        <w:tc>
          <w:tcPr>
            <w:tcW w:w="2338" w:type="dxa"/>
            <w:vAlign w:val="center"/>
          </w:tcPr>
          <w:p w14:paraId="2C7C9781" w14:textId="416BFAA0" w:rsidR="00AB4E2D" w:rsidRPr="00AB4E2D" w:rsidRDefault="00AB4E2D" w:rsidP="00AB4E2D">
            <w:pPr>
              <w:jc w:val="center"/>
            </w:pPr>
            <w:r w:rsidRPr="00AB4E2D">
              <w:rPr>
                <w:rFonts w:ascii="Calibri" w:hAnsi="Calibri" w:cs="Calibri"/>
                <w:color w:val="000000"/>
              </w:rPr>
              <w:t>2146</w:t>
            </w:r>
          </w:p>
        </w:tc>
        <w:tc>
          <w:tcPr>
            <w:tcW w:w="2338" w:type="dxa"/>
          </w:tcPr>
          <w:p w14:paraId="42CD0AC0" w14:textId="4741352F" w:rsidR="00AB4E2D" w:rsidRPr="00AC5974" w:rsidRDefault="00AB4E2D" w:rsidP="00AB4E2D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b/>
                <w:bCs/>
                <w:color w:val="000000"/>
                <w:lang w:val="sr-Cyrl-BA"/>
              </w:rPr>
              <w:t>36</w:t>
            </w:r>
          </w:p>
        </w:tc>
      </w:tr>
      <w:tr w:rsidR="00AB4E2D" w14:paraId="5BF170B6" w14:textId="77777777" w:rsidTr="00722BCD">
        <w:tc>
          <w:tcPr>
            <w:tcW w:w="704" w:type="dxa"/>
          </w:tcPr>
          <w:p w14:paraId="7220D9AB" w14:textId="77777777" w:rsidR="00AB4E2D" w:rsidRDefault="00AB4E2D" w:rsidP="00AB4E2D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970" w:type="dxa"/>
            <w:vAlign w:val="center"/>
          </w:tcPr>
          <w:p w14:paraId="714B6EF4" w14:textId="79B43DCF" w:rsidR="00AB4E2D" w:rsidRDefault="00AB4E2D" w:rsidP="00AB4E2D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338" w:type="dxa"/>
            <w:vAlign w:val="center"/>
          </w:tcPr>
          <w:p w14:paraId="75EC6DF7" w14:textId="667A9BC6" w:rsidR="00AB4E2D" w:rsidRPr="00AB4E2D" w:rsidRDefault="00AB4E2D" w:rsidP="00AB4E2D">
            <w:pPr>
              <w:jc w:val="center"/>
              <w:rPr>
                <w:rFonts w:ascii="Calibri" w:hAnsi="Calibri" w:cs="Calibri"/>
                <w:color w:val="000000"/>
              </w:rPr>
            </w:pPr>
            <w:r w:rsidRPr="00AB4E2D">
              <w:rPr>
                <w:rFonts w:ascii="Calibri" w:hAnsi="Calibri" w:cs="Calibri"/>
                <w:color w:val="000000"/>
              </w:rPr>
              <w:t>2147</w:t>
            </w:r>
          </w:p>
        </w:tc>
        <w:tc>
          <w:tcPr>
            <w:tcW w:w="2338" w:type="dxa"/>
          </w:tcPr>
          <w:p w14:paraId="0A438928" w14:textId="21578AF3" w:rsidR="00AB4E2D" w:rsidRPr="00AC5974" w:rsidRDefault="00AB4E2D" w:rsidP="00AB4E2D">
            <w:pPr>
              <w:jc w:val="center"/>
              <w:rPr>
                <w:b/>
                <w:bCs/>
              </w:rPr>
            </w:pPr>
          </w:p>
        </w:tc>
      </w:tr>
      <w:tr w:rsidR="00AB4E2D" w14:paraId="3785D4AB" w14:textId="77777777" w:rsidTr="00722BCD">
        <w:tc>
          <w:tcPr>
            <w:tcW w:w="704" w:type="dxa"/>
          </w:tcPr>
          <w:p w14:paraId="4393769C" w14:textId="77777777" w:rsidR="00AB4E2D" w:rsidRDefault="00AB4E2D" w:rsidP="00AB4E2D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970" w:type="dxa"/>
            <w:vAlign w:val="center"/>
          </w:tcPr>
          <w:p w14:paraId="0B3A20D5" w14:textId="3EE9775C" w:rsidR="00AB4E2D" w:rsidRDefault="00AB4E2D" w:rsidP="00AB4E2D"/>
        </w:tc>
        <w:tc>
          <w:tcPr>
            <w:tcW w:w="2338" w:type="dxa"/>
            <w:vAlign w:val="center"/>
          </w:tcPr>
          <w:p w14:paraId="500A3CE8" w14:textId="08B6D7FF" w:rsidR="00AB4E2D" w:rsidRPr="00AB4E2D" w:rsidRDefault="00AB4E2D" w:rsidP="00AB4E2D">
            <w:pPr>
              <w:jc w:val="center"/>
            </w:pPr>
            <w:r w:rsidRPr="00AB4E2D">
              <w:rPr>
                <w:rFonts w:ascii="Calibri" w:hAnsi="Calibri" w:cs="Calibri"/>
                <w:color w:val="000000"/>
              </w:rPr>
              <w:t>2150</w:t>
            </w:r>
          </w:p>
        </w:tc>
        <w:tc>
          <w:tcPr>
            <w:tcW w:w="2338" w:type="dxa"/>
          </w:tcPr>
          <w:p w14:paraId="33CF6C98" w14:textId="2BA2265D" w:rsidR="00AB4E2D" w:rsidRPr="00AC5974" w:rsidRDefault="00AB4E2D" w:rsidP="00AB4E2D">
            <w:pPr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sr-Cyrl-BA"/>
              </w:rPr>
              <w:t>42</w:t>
            </w:r>
          </w:p>
        </w:tc>
      </w:tr>
      <w:tr w:rsidR="00AB4E2D" w14:paraId="75155A71" w14:textId="77777777" w:rsidTr="00722BCD">
        <w:tc>
          <w:tcPr>
            <w:tcW w:w="704" w:type="dxa"/>
          </w:tcPr>
          <w:p w14:paraId="243C689C" w14:textId="77777777" w:rsidR="00AB4E2D" w:rsidRDefault="00AB4E2D" w:rsidP="00AB4E2D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970" w:type="dxa"/>
            <w:vAlign w:val="center"/>
          </w:tcPr>
          <w:p w14:paraId="3C85DCE6" w14:textId="1D94C922" w:rsidR="00AB4E2D" w:rsidRDefault="00AB4E2D" w:rsidP="00AB4E2D"/>
        </w:tc>
        <w:tc>
          <w:tcPr>
            <w:tcW w:w="2338" w:type="dxa"/>
            <w:vAlign w:val="center"/>
          </w:tcPr>
          <w:p w14:paraId="76782E2E" w14:textId="6988F5AD" w:rsidR="00AB4E2D" w:rsidRPr="00AB4E2D" w:rsidRDefault="00AB4E2D" w:rsidP="00AB4E2D">
            <w:pPr>
              <w:jc w:val="center"/>
            </w:pPr>
            <w:r w:rsidRPr="00AB4E2D">
              <w:rPr>
                <w:rFonts w:ascii="Calibri" w:hAnsi="Calibri" w:cs="Calibri"/>
                <w:color w:val="000000"/>
              </w:rPr>
              <w:t>2153</w:t>
            </w:r>
          </w:p>
        </w:tc>
        <w:tc>
          <w:tcPr>
            <w:tcW w:w="2338" w:type="dxa"/>
          </w:tcPr>
          <w:p w14:paraId="7B90979D" w14:textId="06A692E8" w:rsidR="00AB4E2D" w:rsidRPr="00AC5974" w:rsidRDefault="00AB4E2D" w:rsidP="00AB4E2D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b/>
                <w:bCs/>
                <w:color w:val="000000"/>
                <w:lang w:val="sr-Cyrl-BA"/>
              </w:rPr>
              <w:t>63</w:t>
            </w:r>
          </w:p>
        </w:tc>
      </w:tr>
      <w:tr w:rsidR="00AB4E2D" w14:paraId="5924ACC7" w14:textId="77777777" w:rsidTr="00722BCD">
        <w:tc>
          <w:tcPr>
            <w:tcW w:w="704" w:type="dxa"/>
          </w:tcPr>
          <w:p w14:paraId="4F3B9D5B" w14:textId="77777777" w:rsidR="00AB4E2D" w:rsidRDefault="00AB4E2D" w:rsidP="00AB4E2D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970" w:type="dxa"/>
            <w:vAlign w:val="center"/>
          </w:tcPr>
          <w:p w14:paraId="3D109316" w14:textId="6FF4E67B" w:rsidR="00AB4E2D" w:rsidRDefault="00AB4E2D" w:rsidP="00AB4E2D"/>
        </w:tc>
        <w:tc>
          <w:tcPr>
            <w:tcW w:w="2338" w:type="dxa"/>
            <w:vAlign w:val="center"/>
          </w:tcPr>
          <w:p w14:paraId="3FE78377" w14:textId="4645D5D9" w:rsidR="00AB4E2D" w:rsidRPr="00AB4E2D" w:rsidRDefault="00AB4E2D" w:rsidP="00AB4E2D">
            <w:pPr>
              <w:jc w:val="center"/>
            </w:pPr>
            <w:r w:rsidRPr="00AB4E2D">
              <w:rPr>
                <w:rFonts w:ascii="Calibri" w:hAnsi="Calibri" w:cs="Calibri"/>
                <w:color w:val="000000"/>
              </w:rPr>
              <w:t>2154</w:t>
            </w:r>
          </w:p>
        </w:tc>
        <w:tc>
          <w:tcPr>
            <w:tcW w:w="2338" w:type="dxa"/>
          </w:tcPr>
          <w:p w14:paraId="2FAB4938" w14:textId="3F5E8EF2" w:rsidR="00AB4E2D" w:rsidRPr="00AC5974" w:rsidRDefault="00AB4E2D" w:rsidP="00AB4E2D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63</w:t>
            </w:r>
          </w:p>
        </w:tc>
      </w:tr>
      <w:tr w:rsidR="00AB4E2D" w14:paraId="49C9DA46" w14:textId="77777777" w:rsidTr="00722BCD">
        <w:tc>
          <w:tcPr>
            <w:tcW w:w="704" w:type="dxa"/>
          </w:tcPr>
          <w:p w14:paraId="6F053A69" w14:textId="77777777" w:rsidR="00AB4E2D" w:rsidRDefault="00AB4E2D" w:rsidP="00AB4E2D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970" w:type="dxa"/>
            <w:vAlign w:val="center"/>
          </w:tcPr>
          <w:p w14:paraId="369ED278" w14:textId="213AE151" w:rsidR="00AB4E2D" w:rsidRDefault="00AB4E2D" w:rsidP="00AB4E2D"/>
        </w:tc>
        <w:tc>
          <w:tcPr>
            <w:tcW w:w="2338" w:type="dxa"/>
            <w:vAlign w:val="center"/>
          </w:tcPr>
          <w:p w14:paraId="05FD170B" w14:textId="0029C42C" w:rsidR="00AB4E2D" w:rsidRPr="00AB4E2D" w:rsidRDefault="00AB4E2D" w:rsidP="00AB4E2D">
            <w:pPr>
              <w:jc w:val="center"/>
            </w:pPr>
            <w:r w:rsidRPr="00AB4E2D">
              <w:rPr>
                <w:rFonts w:ascii="Calibri" w:hAnsi="Calibri" w:cs="Calibri"/>
                <w:color w:val="000000"/>
              </w:rPr>
              <w:t>2155</w:t>
            </w:r>
          </w:p>
        </w:tc>
        <w:tc>
          <w:tcPr>
            <w:tcW w:w="2338" w:type="dxa"/>
          </w:tcPr>
          <w:p w14:paraId="5969C57B" w14:textId="299EAA64" w:rsidR="00AB4E2D" w:rsidRPr="00AC5974" w:rsidRDefault="00AB4E2D" w:rsidP="00AB4E2D">
            <w:pPr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sr-Cyrl-BA"/>
              </w:rPr>
              <w:t>65</w:t>
            </w:r>
          </w:p>
        </w:tc>
      </w:tr>
      <w:tr w:rsidR="00AB4E2D" w14:paraId="1C0B7221" w14:textId="77777777" w:rsidTr="00722BCD">
        <w:tc>
          <w:tcPr>
            <w:tcW w:w="704" w:type="dxa"/>
          </w:tcPr>
          <w:p w14:paraId="5FC77A0F" w14:textId="77777777" w:rsidR="00AB4E2D" w:rsidRDefault="00AB4E2D" w:rsidP="00AB4E2D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970" w:type="dxa"/>
            <w:vAlign w:val="center"/>
          </w:tcPr>
          <w:p w14:paraId="02A267FF" w14:textId="6AE291CD" w:rsidR="00AB4E2D" w:rsidRDefault="00AB4E2D" w:rsidP="00AB4E2D"/>
        </w:tc>
        <w:tc>
          <w:tcPr>
            <w:tcW w:w="2338" w:type="dxa"/>
            <w:vAlign w:val="center"/>
          </w:tcPr>
          <w:p w14:paraId="2B7C4D3F" w14:textId="5D577365" w:rsidR="00AB4E2D" w:rsidRPr="00AB4E2D" w:rsidRDefault="00AB4E2D" w:rsidP="00AB4E2D">
            <w:pPr>
              <w:jc w:val="center"/>
            </w:pPr>
            <w:r w:rsidRPr="00AB4E2D">
              <w:rPr>
                <w:rFonts w:ascii="Calibri" w:hAnsi="Calibri" w:cs="Calibri"/>
                <w:color w:val="000000"/>
              </w:rPr>
              <w:t>2157</w:t>
            </w:r>
          </w:p>
        </w:tc>
        <w:tc>
          <w:tcPr>
            <w:tcW w:w="2338" w:type="dxa"/>
          </w:tcPr>
          <w:p w14:paraId="5AAC38CA" w14:textId="46FB74F3" w:rsidR="00AB4E2D" w:rsidRPr="00AC5974" w:rsidRDefault="00AB4E2D" w:rsidP="00AB4E2D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b/>
                <w:bCs/>
                <w:color w:val="000000"/>
                <w:lang w:val="sr-Cyrl-BA"/>
              </w:rPr>
              <w:t>76</w:t>
            </w:r>
          </w:p>
        </w:tc>
      </w:tr>
      <w:tr w:rsidR="00AB4E2D" w14:paraId="7461D506" w14:textId="77777777" w:rsidTr="00722BCD">
        <w:tc>
          <w:tcPr>
            <w:tcW w:w="704" w:type="dxa"/>
          </w:tcPr>
          <w:p w14:paraId="7E26202B" w14:textId="77777777" w:rsidR="00AB4E2D" w:rsidRDefault="00AB4E2D" w:rsidP="00AB4E2D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970" w:type="dxa"/>
            <w:vAlign w:val="center"/>
          </w:tcPr>
          <w:p w14:paraId="17AD1D11" w14:textId="11005A37" w:rsidR="00AB4E2D" w:rsidRDefault="00AB4E2D" w:rsidP="00AB4E2D"/>
        </w:tc>
        <w:tc>
          <w:tcPr>
            <w:tcW w:w="2338" w:type="dxa"/>
            <w:vAlign w:val="center"/>
          </w:tcPr>
          <w:p w14:paraId="6740CA00" w14:textId="7EF2D85C" w:rsidR="00AB4E2D" w:rsidRPr="00AB4E2D" w:rsidRDefault="00AB4E2D" w:rsidP="00AB4E2D">
            <w:pPr>
              <w:jc w:val="center"/>
            </w:pPr>
            <w:r w:rsidRPr="00AB4E2D">
              <w:rPr>
                <w:rFonts w:ascii="Calibri" w:hAnsi="Calibri" w:cs="Calibri"/>
                <w:color w:val="000000"/>
              </w:rPr>
              <w:t>2158</w:t>
            </w:r>
          </w:p>
        </w:tc>
        <w:tc>
          <w:tcPr>
            <w:tcW w:w="2338" w:type="dxa"/>
          </w:tcPr>
          <w:p w14:paraId="3B923E03" w14:textId="37C27814" w:rsidR="00AB4E2D" w:rsidRPr="00AC5974" w:rsidRDefault="00AB4E2D" w:rsidP="00AB4E2D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50</w:t>
            </w:r>
          </w:p>
        </w:tc>
      </w:tr>
      <w:tr w:rsidR="00AB4E2D" w14:paraId="305EF521" w14:textId="77777777" w:rsidTr="00722BCD">
        <w:tc>
          <w:tcPr>
            <w:tcW w:w="704" w:type="dxa"/>
          </w:tcPr>
          <w:p w14:paraId="68364282" w14:textId="77777777" w:rsidR="00AB4E2D" w:rsidRDefault="00AB4E2D" w:rsidP="00AB4E2D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970" w:type="dxa"/>
            <w:vAlign w:val="center"/>
          </w:tcPr>
          <w:p w14:paraId="04A274D5" w14:textId="5591A375" w:rsidR="00AB4E2D" w:rsidRDefault="00AB4E2D" w:rsidP="00AB4E2D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338" w:type="dxa"/>
            <w:vAlign w:val="center"/>
          </w:tcPr>
          <w:p w14:paraId="6768CFAA" w14:textId="45633483" w:rsidR="00AB4E2D" w:rsidRPr="00AB4E2D" w:rsidRDefault="00AB4E2D" w:rsidP="00AB4E2D">
            <w:pPr>
              <w:jc w:val="center"/>
              <w:rPr>
                <w:rFonts w:ascii="Calibri" w:hAnsi="Calibri" w:cs="Calibri"/>
                <w:color w:val="000000"/>
              </w:rPr>
            </w:pPr>
            <w:r w:rsidRPr="00AB4E2D">
              <w:rPr>
                <w:rFonts w:ascii="Calibri" w:hAnsi="Calibri" w:cs="Calibri"/>
                <w:color w:val="000000"/>
              </w:rPr>
              <w:t>2159</w:t>
            </w:r>
          </w:p>
        </w:tc>
        <w:tc>
          <w:tcPr>
            <w:tcW w:w="2338" w:type="dxa"/>
          </w:tcPr>
          <w:p w14:paraId="3AF3A71E" w14:textId="3A855D06" w:rsidR="00AB4E2D" w:rsidRPr="00AC5974" w:rsidRDefault="00AB4E2D" w:rsidP="00AB4E2D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40</w:t>
            </w:r>
          </w:p>
        </w:tc>
      </w:tr>
      <w:tr w:rsidR="00AB4E2D" w14:paraId="4DA5202B" w14:textId="77777777" w:rsidTr="00722BCD">
        <w:tc>
          <w:tcPr>
            <w:tcW w:w="704" w:type="dxa"/>
          </w:tcPr>
          <w:p w14:paraId="45EEB48D" w14:textId="77777777" w:rsidR="00AB4E2D" w:rsidRDefault="00AB4E2D" w:rsidP="00AB4E2D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970" w:type="dxa"/>
            <w:vAlign w:val="center"/>
          </w:tcPr>
          <w:p w14:paraId="71915C96" w14:textId="4F38912D" w:rsidR="00AB4E2D" w:rsidRDefault="00AB4E2D" w:rsidP="00AB4E2D"/>
        </w:tc>
        <w:tc>
          <w:tcPr>
            <w:tcW w:w="2338" w:type="dxa"/>
            <w:vAlign w:val="center"/>
          </w:tcPr>
          <w:p w14:paraId="7099DEC0" w14:textId="09E25F6F" w:rsidR="00AB4E2D" w:rsidRPr="00AB4E2D" w:rsidRDefault="00AB4E2D" w:rsidP="00AB4E2D">
            <w:pPr>
              <w:jc w:val="center"/>
            </w:pPr>
            <w:r w:rsidRPr="00AB4E2D">
              <w:rPr>
                <w:rFonts w:ascii="Calibri" w:hAnsi="Calibri" w:cs="Calibri"/>
                <w:color w:val="000000"/>
              </w:rPr>
              <w:t>2160</w:t>
            </w:r>
          </w:p>
        </w:tc>
        <w:tc>
          <w:tcPr>
            <w:tcW w:w="2338" w:type="dxa"/>
          </w:tcPr>
          <w:p w14:paraId="5A035A1E" w14:textId="294E8D24" w:rsidR="00AB4E2D" w:rsidRPr="00AC5974" w:rsidRDefault="00AB4E2D" w:rsidP="00AB4E2D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b/>
                <w:bCs/>
                <w:color w:val="000000"/>
                <w:lang w:val="sr-Cyrl-BA"/>
              </w:rPr>
              <w:t>69</w:t>
            </w:r>
          </w:p>
        </w:tc>
      </w:tr>
      <w:tr w:rsidR="00AB4E2D" w14:paraId="1EBE7139" w14:textId="77777777" w:rsidTr="00722BCD">
        <w:tc>
          <w:tcPr>
            <w:tcW w:w="704" w:type="dxa"/>
          </w:tcPr>
          <w:p w14:paraId="52CFE158" w14:textId="77777777" w:rsidR="00AB4E2D" w:rsidRDefault="00AB4E2D" w:rsidP="00AB4E2D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970" w:type="dxa"/>
            <w:vAlign w:val="center"/>
          </w:tcPr>
          <w:p w14:paraId="0C04D100" w14:textId="482644BD" w:rsidR="00AB4E2D" w:rsidRDefault="00AB4E2D" w:rsidP="00AB4E2D"/>
        </w:tc>
        <w:tc>
          <w:tcPr>
            <w:tcW w:w="2338" w:type="dxa"/>
            <w:vAlign w:val="center"/>
          </w:tcPr>
          <w:p w14:paraId="2FD2B349" w14:textId="4C73D0A2" w:rsidR="00AB4E2D" w:rsidRPr="00AB4E2D" w:rsidRDefault="00AB4E2D" w:rsidP="00AB4E2D">
            <w:pPr>
              <w:jc w:val="center"/>
            </w:pPr>
            <w:r w:rsidRPr="00AB4E2D">
              <w:rPr>
                <w:rFonts w:ascii="Calibri" w:hAnsi="Calibri" w:cs="Calibri"/>
                <w:color w:val="000000"/>
              </w:rPr>
              <w:t>2161</w:t>
            </w:r>
          </w:p>
        </w:tc>
        <w:tc>
          <w:tcPr>
            <w:tcW w:w="2338" w:type="dxa"/>
          </w:tcPr>
          <w:p w14:paraId="4134B988" w14:textId="5ADF5998" w:rsidR="00AB4E2D" w:rsidRPr="00AC5974" w:rsidRDefault="00AB4E2D" w:rsidP="00AB4E2D">
            <w:pPr>
              <w:jc w:val="center"/>
              <w:rPr>
                <w:b/>
                <w:bCs/>
              </w:rPr>
            </w:pPr>
          </w:p>
        </w:tc>
      </w:tr>
      <w:tr w:rsidR="00AB4E2D" w14:paraId="251B891D" w14:textId="77777777" w:rsidTr="00722BCD">
        <w:tc>
          <w:tcPr>
            <w:tcW w:w="704" w:type="dxa"/>
          </w:tcPr>
          <w:p w14:paraId="0B0A50E2" w14:textId="77777777" w:rsidR="00AB4E2D" w:rsidRDefault="00AB4E2D" w:rsidP="00AB4E2D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970" w:type="dxa"/>
            <w:vAlign w:val="center"/>
          </w:tcPr>
          <w:p w14:paraId="25CD91EB" w14:textId="7F27D4E2" w:rsidR="00AB4E2D" w:rsidRDefault="00AB4E2D" w:rsidP="00AB4E2D"/>
        </w:tc>
        <w:tc>
          <w:tcPr>
            <w:tcW w:w="2338" w:type="dxa"/>
            <w:vAlign w:val="center"/>
          </w:tcPr>
          <w:p w14:paraId="5A63B777" w14:textId="1217B03F" w:rsidR="00AB4E2D" w:rsidRPr="00AB4E2D" w:rsidRDefault="00AB4E2D" w:rsidP="00AB4E2D">
            <w:pPr>
              <w:jc w:val="center"/>
            </w:pPr>
            <w:r w:rsidRPr="00AB4E2D">
              <w:rPr>
                <w:rFonts w:ascii="Calibri" w:hAnsi="Calibri" w:cs="Calibri"/>
                <w:color w:val="000000"/>
              </w:rPr>
              <w:t>2163</w:t>
            </w:r>
          </w:p>
        </w:tc>
        <w:tc>
          <w:tcPr>
            <w:tcW w:w="2338" w:type="dxa"/>
          </w:tcPr>
          <w:p w14:paraId="3E823AEE" w14:textId="45896F60" w:rsidR="00AB4E2D" w:rsidRPr="00AC5974" w:rsidRDefault="00AB4E2D" w:rsidP="00AB4E2D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46</w:t>
            </w:r>
          </w:p>
        </w:tc>
      </w:tr>
      <w:tr w:rsidR="00AB4E2D" w14:paraId="694EA6C1" w14:textId="77777777" w:rsidTr="00722BCD">
        <w:tc>
          <w:tcPr>
            <w:tcW w:w="704" w:type="dxa"/>
          </w:tcPr>
          <w:p w14:paraId="2C67F068" w14:textId="77777777" w:rsidR="00AB4E2D" w:rsidRDefault="00AB4E2D" w:rsidP="00AB4E2D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970" w:type="dxa"/>
            <w:vAlign w:val="center"/>
          </w:tcPr>
          <w:p w14:paraId="2A7E9B93" w14:textId="361ED438" w:rsidR="00AB4E2D" w:rsidRDefault="00AB4E2D" w:rsidP="00AB4E2D"/>
        </w:tc>
        <w:tc>
          <w:tcPr>
            <w:tcW w:w="2338" w:type="dxa"/>
            <w:vAlign w:val="center"/>
          </w:tcPr>
          <w:p w14:paraId="56232F6B" w14:textId="31D108C0" w:rsidR="00AB4E2D" w:rsidRPr="00AB4E2D" w:rsidRDefault="00AB4E2D" w:rsidP="00AB4E2D">
            <w:pPr>
              <w:jc w:val="center"/>
            </w:pPr>
            <w:r w:rsidRPr="00AB4E2D">
              <w:rPr>
                <w:rFonts w:ascii="Calibri" w:hAnsi="Calibri" w:cs="Calibri"/>
                <w:color w:val="000000"/>
              </w:rPr>
              <w:t>2164</w:t>
            </w:r>
          </w:p>
        </w:tc>
        <w:tc>
          <w:tcPr>
            <w:tcW w:w="2338" w:type="dxa"/>
          </w:tcPr>
          <w:p w14:paraId="1EDEED9F" w14:textId="448292C9" w:rsidR="00AB4E2D" w:rsidRPr="00AC5974" w:rsidRDefault="00AB4E2D" w:rsidP="00AB4E2D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70</w:t>
            </w:r>
          </w:p>
        </w:tc>
      </w:tr>
      <w:tr w:rsidR="00AB4E2D" w14:paraId="1A09D657" w14:textId="77777777" w:rsidTr="00722BCD">
        <w:tc>
          <w:tcPr>
            <w:tcW w:w="704" w:type="dxa"/>
          </w:tcPr>
          <w:p w14:paraId="09602A96" w14:textId="77777777" w:rsidR="00AB4E2D" w:rsidRDefault="00AB4E2D" w:rsidP="00AB4E2D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970" w:type="dxa"/>
            <w:vAlign w:val="center"/>
          </w:tcPr>
          <w:p w14:paraId="494E6241" w14:textId="57C03465" w:rsidR="00AB4E2D" w:rsidRDefault="00AB4E2D" w:rsidP="00AB4E2D"/>
        </w:tc>
        <w:tc>
          <w:tcPr>
            <w:tcW w:w="2338" w:type="dxa"/>
            <w:vAlign w:val="center"/>
          </w:tcPr>
          <w:p w14:paraId="5F1C466E" w14:textId="3B497981" w:rsidR="00AB4E2D" w:rsidRPr="00AB4E2D" w:rsidRDefault="00AB4E2D" w:rsidP="00AB4E2D">
            <w:pPr>
              <w:jc w:val="center"/>
            </w:pPr>
            <w:r w:rsidRPr="00AB4E2D">
              <w:rPr>
                <w:rFonts w:ascii="Calibri" w:hAnsi="Calibri" w:cs="Calibri"/>
                <w:color w:val="000000"/>
              </w:rPr>
              <w:t>2165</w:t>
            </w:r>
          </w:p>
        </w:tc>
        <w:tc>
          <w:tcPr>
            <w:tcW w:w="2338" w:type="dxa"/>
          </w:tcPr>
          <w:p w14:paraId="5AC6DC9A" w14:textId="60460BD9" w:rsidR="00AB4E2D" w:rsidRPr="00AC5974" w:rsidRDefault="00AB4E2D" w:rsidP="00AB4E2D">
            <w:pPr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sr-Cyrl-BA"/>
              </w:rPr>
              <w:t>54</w:t>
            </w:r>
          </w:p>
        </w:tc>
      </w:tr>
      <w:tr w:rsidR="00AB4E2D" w14:paraId="41A82A64" w14:textId="77777777" w:rsidTr="00722BCD">
        <w:tc>
          <w:tcPr>
            <w:tcW w:w="704" w:type="dxa"/>
          </w:tcPr>
          <w:p w14:paraId="06708BA5" w14:textId="77777777" w:rsidR="00AB4E2D" w:rsidRDefault="00AB4E2D" w:rsidP="00AB4E2D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970" w:type="dxa"/>
            <w:vAlign w:val="center"/>
          </w:tcPr>
          <w:p w14:paraId="26A9E9B9" w14:textId="03A6EE8C" w:rsidR="00AB4E2D" w:rsidRDefault="00AB4E2D" w:rsidP="00AB4E2D"/>
        </w:tc>
        <w:tc>
          <w:tcPr>
            <w:tcW w:w="2338" w:type="dxa"/>
            <w:vAlign w:val="center"/>
          </w:tcPr>
          <w:p w14:paraId="5F781B32" w14:textId="0CC715D8" w:rsidR="00AB4E2D" w:rsidRPr="00AB4E2D" w:rsidRDefault="00AB4E2D" w:rsidP="00AB4E2D">
            <w:pPr>
              <w:jc w:val="center"/>
            </w:pPr>
            <w:r w:rsidRPr="00AB4E2D">
              <w:rPr>
                <w:rFonts w:ascii="Calibri" w:hAnsi="Calibri" w:cs="Calibri"/>
                <w:color w:val="000000"/>
              </w:rPr>
              <w:t>2167</w:t>
            </w:r>
          </w:p>
        </w:tc>
        <w:tc>
          <w:tcPr>
            <w:tcW w:w="2338" w:type="dxa"/>
          </w:tcPr>
          <w:p w14:paraId="1DB847D3" w14:textId="7A417412" w:rsidR="00AB4E2D" w:rsidRPr="00AC5974" w:rsidRDefault="00AB4E2D" w:rsidP="00AB4E2D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b/>
                <w:bCs/>
                <w:color w:val="000000"/>
                <w:lang w:val="sr-Cyrl-BA"/>
              </w:rPr>
              <w:t>43</w:t>
            </w:r>
          </w:p>
        </w:tc>
      </w:tr>
      <w:tr w:rsidR="00AB4E2D" w14:paraId="34123EC7" w14:textId="77777777" w:rsidTr="00722BCD">
        <w:trPr>
          <w:trHeight w:val="70"/>
        </w:trPr>
        <w:tc>
          <w:tcPr>
            <w:tcW w:w="704" w:type="dxa"/>
          </w:tcPr>
          <w:p w14:paraId="6B6F15C4" w14:textId="77777777" w:rsidR="00AB4E2D" w:rsidRDefault="00AB4E2D" w:rsidP="00AB4E2D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970" w:type="dxa"/>
            <w:vAlign w:val="center"/>
          </w:tcPr>
          <w:p w14:paraId="1FA2FF6F" w14:textId="361A1AE5" w:rsidR="00AB4E2D" w:rsidRDefault="00AB4E2D" w:rsidP="00AB4E2D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338" w:type="dxa"/>
            <w:vAlign w:val="center"/>
          </w:tcPr>
          <w:p w14:paraId="4B2E0949" w14:textId="4C9DB9FD" w:rsidR="00AB4E2D" w:rsidRPr="00AB4E2D" w:rsidRDefault="00AB4E2D" w:rsidP="00AB4E2D">
            <w:pPr>
              <w:jc w:val="center"/>
              <w:rPr>
                <w:rFonts w:ascii="Calibri" w:hAnsi="Calibri" w:cs="Calibri"/>
                <w:color w:val="000000"/>
              </w:rPr>
            </w:pPr>
            <w:r w:rsidRPr="00AB4E2D">
              <w:rPr>
                <w:rFonts w:ascii="Calibri" w:hAnsi="Calibri" w:cs="Calibri"/>
                <w:color w:val="000000"/>
              </w:rPr>
              <w:t>2170</w:t>
            </w:r>
          </w:p>
        </w:tc>
        <w:tc>
          <w:tcPr>
            <w:tcW w:w="2338" w:type="dxa"/>
          </w:tcPr>
          <w:p w14:paraId="402705B1" w14:textId="6275BDB0" w:rsidR="00AB4E2D" w:rsidRPr="00AC5974" w:rsidRDefault="00AB4E2D" w:rsidP="00AB4E2D">
            <w:pPr>
              <w:jc w:val="center"/>
              <w:rPr>
                <w:b/>
                <w:bCs/>
              </w:rPr>
            </w:pPr>
          </w:p>
        </w:tc>
      </w:tr>
      <w:tr w:rsidR="00AB4E2D" w14:paraId="4AC9FC12" w14:textId="77777777" w:rsidTr="00722BCD">
        <w:trPr>
          <w:trHeight w:val="70"/>
        </w:trPr>
        <w:tc>
          <w:tcPr>
            <w:tcW w:w="704" w:type="dxa"/>
          </w:tcPr>
          <w:p w14:paraId="586818D3" w14:textId="77777777" w:rsidR="00AB4E2D" w:rsidRDefault="00AB4E2D" w:rsidP="00AB4E2D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970" w:type="dxa"/>
            <w:vAlign w:val="center"/>
          </w:tcPr>
          <w:p w14:paraId="2C8D3B95" w14:textId="77777777" w:rsidR="00AB4E2D" w:rsidRDefault="00AB4E2D" w:rsidP="00AB4E2D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338" w:type="dxa"/>
            <w:vAlign w:val="center"/>
          </w:tcPr>
          <w:p w14:paraId="4133904E" w14:textId="59F4F36E" w:rsidR="00AB4E2D" w:rsidRPr="00AB4E2D" w:rsidRDefault="00AB4E2D" w:rsidP="00AB4E2D">
            <w:pPr>
              <w:jc w:val="center"/>
              <w:rPr>
                <w:rFonts w:ascii="Calibri" w:hAnsi="Calibri" w:cs="Calibri"/>
                <w:color w:val="000000"/>
              </w:rPr>
            </w:pPr>
            <w:r w:rsidRPr="00AB4E2D">
              <w:rPr>
                <w:rFonts w:ascii="Calibri" w:hAnsi="Calibri" w:cs="Calibri"/>
                <w:color w:val="000000"/>
              </w:rPr>
              <w:t>2171</w:t>
            </w:r>
          </w:p>
        </w:tc>
        <w:tc>
          <w:tcPr>
            <w:tcW w:w="2338" w:type="dxa"/>
          </w:tcPr>
          <w:p w14:paraId="7233DD9E" w14:textId="3C0EDA7D" w:rsidR="00AB4E2D" w:rsidRPr="00AC5974" w:rsidRDefault="00AB4E2D" w:rsidP="00AB4E2D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50</w:t>
            </w:r>
          </w:p>
        </w:tc>
      </w:tr>
      <w:tr w:rsidR="00AB4E2D" w14:paraId="2CF28814" w14:textId="77777777" w:rsidTr="00722BCD">
        <w:trPr>
          <w:trHeight w:val="70"/>
        </w:trPr>
        <w:tc>
          <w:tcPr>
            <w:tcW w:w="704" w:type="dxa"/>
          </w:tcPr>
          <w:p w14:paraId="47436DBF" w14:textId="77777777" w:rsidR="00AB4E2D" w:rsidRDefault="00AB4E2D" w:rsidP="00AB4E2D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970" w:type="dxa"/>
            <w:vAlign w:val="center"/>
          </w:tcPr>
          <w:p w14:paraId="00D60890" w14:textId="77777777" w:rsidR="00AB4E2D" w:rsidRDefault="00AB4E2D" w:rsidP="00AB4E2D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338" w:type="dxa"/>
            <w:vAlign w:val="center"/>
          </w:tcPr>
          <w:p w14:paraId="2E133D6D" w14:textId="252B989B" w:rsidR="00AB4E2D" w:rsidRPr="00AB4E2D" w:rsidRDefault="00AB4E2D" w:rsidP="00AB4E2D">
            <w:pPr>
              <w:jc w:val="center"/>
              <w:rPr>
                <w:rFonts w:ascii="Calibri" w:hAnsi="Calibri" w:cs="Calibri"/>
                <w:color w:val="000000"/>
              </w:rPr>
            </w:pPr>
            <w:r w:rsidRPr="00AB4E2D">
              <w:rPr>
                <w:rFonts w:ascii="Calibri" w:hAnsi="Calibri" w:cs="Calibri"/>
                <w:color w:val="000000"/>
                <w:lang w:val="sr-Cyrl-BA"/>
              </w:rPr>
              <w:t>2142</w:t>
            </w:r>
          </w:p>
        </w:tc>
        <w:tc>
          <w:tcPr>
            <w:tcW w:w="2338" w:type="dxa"/>
          </w:tcPr>
          <w:p w14:paraId="33285285" w14:textId="20E0C24E" w:rsidR="00AB4E2D" w:rsidRPr="00AC5974" w:rsidRDefault="00AB4E2D" w:rsidP="00AB4E2D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b/>
                <w:bCs/>
                <w:color w:val="000000"/>
                <w:lang w:val="sr-Cyrl-BA"/>
              </w:rPr>
              <w:t>35</w:t>
            </w:r>
          </w:p>
        </w:tc>
      </w:tr>
    </w:tbl>
    <w:p w14:paraId="2BE05B0D" w14:textId="77777777" w:rsidR="00B60607" w:rsidRDefault="00B60607" w:rsidP="0074095B"/>
    <w:sectPr w:rsidR="00B606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9315B5"/>
    <w:multiLevelType w:val="hybridMultilevel"/>
    <w:tmpl w:val="DF32FA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zMLA0NTIyMrEwN7RU0lEKTi0uzszPAykwrAUADxNZPSwAAAA="/>
  </w:docVars>
  <w:rsids>
    <w:rsidRoot w:val="00CB1E13"/>
    <w:rsid w:val="000D2343"/>
    <w:rsid w:val="00263A45"/>
    <w:rsid w:val="002F6FB8"/>
    <w:rsid w:val="003746AF"/>
    <w:rsid w:val="006552DF"/>
    <w:rsid w:val="0074095B"/>
    <w:rsid w:val="00824518"/>
    <w:rsid w:val="00A67873"/>
    <w:rsid w:val="00AB4E2D"/>
    <w:rsid w:val="00AC5974"/>
    <w:rsid w:val="00B60607"/>
    <w:rsid w:val="00CB1E13"/>
    <w:rsid w:val="00D52A2E"/>
    <w:rsid w:val="00D73F5A"/>
    <w:rsid w:val="00D83D84"/>
    <w:rsid w:val="00F135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2A1721"/>
  <w15:chartTrackingRefBased/>
  <w15:docId w15:val="{5B9F4C5C-6FA1-4277-BEFC-AC72CDE32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B1E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B1E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0903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8</Words>
  <Characters>617</Characters>
  <Application>Microsoft Office Word</Application>
  <DocSecurity>0</DocSecurity>
  <Lines>5</Lines>
  <Paragraphs>1</Paragraphs>
  <ScaleCrop>false</ScaleCrop>
  <Company/>
  <LinksUpToDate>false</LinksUpToDate>
  <CharactersWithSpaces>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la Davidović</dc:creator>
  <cp:keywords/>
  <dc:description/>
  <cp:lastModifiedBy>Marijana Ćosović</cp:lastModifiedBy>
  <cp:revision>2</cp:revision>
  <dcterms:created xsi:type="dcterms:W3CDTF">2021-06-16T22:50:00Z</dcterms:created>
  <dcterms:modified xsi:type="dcterms:W3CDTF">2021-06-16T22:50:00Z</dcterms:modified>
</cp:coreProperties>
</file>